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4F025A" w14:textId="77777777" w:rsidR="00C6157A" w:rsidRPr="006C3798" w:rsidRDefault="00C6157A" w:rsidP="00C6157A">
      <w:pPr>
        <w:jc w:val="center"/>
        <w:rPr>
          <w:rFonts w:ascii="Arial Rounded MT Bold" w:hAnsi="Arial Rounded MT Bold" w:cs="Arial"/>
          <w:bCs/>
          <w:spacing w:val="20"/>
          <w:sz w:val="28"/>
          <w:szCs w:val="28"/>
          <w:u w:val="single"/>
        </w:rPr>
      </w:pPr>
      <w:r w:rsidRPr="006C3798">
        <w:rPr>
          <w:rFonts w:ascii="Arial Rounded MT Bold" w:hAnsi="Arial Rounded MT Bold" w:cs="Arial"/>
          <w:bCs/>
          <w:spacing w:val="20"/>
          <w:sz w:val="28"/>
          <w:szCs w:val="28"/>
          <w:u w:val="single"/>
        </w:rPr>
        <w:t>External Event Letter of Agreement</w:t>
      </w:r>
    </w:p>
    <w:p w14:paraId="6A1A20DE" w14:textId="77777777" w:rsidR="00C6157A" w:rsidRPr="006C3798" w:rsidRDefault="00C6157A">
      <w:pPr>
        <w:rPr>
          <w:rFonts w:ascii="Arial" w:hAnsi="Arial" w:cs="Arial"/>
          <w:sz w:val="22"/>
          <w:szCs w:val="22"/>
        </w:rPr>
      </w:pPr>
    </w:p>
    <w:p w14:paraId="6D931C27" w14:textId="77777777" w:rsidR="00160A76" w:rsidRDefault="00781E2B" w:rsidP="002B1005">
      <w:pPr>
        <w:jc w:val="both"/>
        <w:rPr>
          <w:rFonts w:ascii="Arial" w:hAnsi="Arial" w:cs="Arial"/>
          <w:sz w:val="22"/>
          <w:szCs w:val="22"/>
        </w:rPr>
      </w:pPr>
      <w:r w:rsidRPr="006C3798">
        <w:rPr>
          <w:rFonts w:ascii="Arial" w:hAnsi="Arial" w:cs="Arial"/>
          <w:sz w:val="22"/>
          <w:szCs w:val="22"/>
        </w:rPr>
        <w:t>Thank you</w:t>
      </w:r>
      <w:r w:rsidR="00270AEF" w:rsidRPr="006C3798">
        <w:rPr>
          <w:rFonts w:ascii="Arial" w:hAnsi="Arial" w:cs="Arial"/>
          <w:sz w:val="22"/>
          <w:szCs w:val="22"/>
        </w:rPr>
        <w:t xml:space="preserve"> </w:t>
      </w:r>
      <w:r w:rsidR="009F0D9F" w:rsidRPr="006C3798">
        <w:rPr>
          <w:rFonts w:ascii="Arial" w:hAnsi="Arial" w:cs="Arial"/>
          <w:sz w:val="22"/>
          <w:szCs w:val="22"/>
        </w:rPr>
        <w:t>for</w:t>
      </w:r>
      <w:r w:rsidRPr="006C3798">
        <w:rPr>
          <w:rFonts w:ascii="Arial" w:hAnsi="Arial" w:cs="Arial"/>
          <w:sz w:val="22"/>
          <w:szCs w:val="22"/>
        </w:rPr>
        <w:t xml:space="preserve"> naming Free Arts </w:t>
      </w:r>
      <w:r w:rsidR="00331AAE" w:rsidRPr="006C3798">
        <w:rPr>
          <w:rFonts w:ascii="Arial" w:hAnsi="Arial" w:cs="Arial"/>
          <w:sz w:val="22"/>
          <w:szCs w:val="22"/>
        </w:rPr>
        <w:t xml:space="preserve">for Abused Children </w:t>
      </w:r>
      <w:r w:rsidRPr="006C3798">
        <w:rPr>
          <w:rFonts w:ascii="Arial" w:hAnsi="Arial" w:cs="Arial"/>
          <w:sz w:val="22"/>
          <w:szCs w:val="22"/>
        </w:rPr>
        <w:t xml:space="preserve">of Arizona </w:t>
      </w:r>
      <w:r w:rsidR="00213F9C" w:rsidRPr="006C3798">
        <w:rPr>
          <w:rFonts w:ascii="Arial" w:hAnsi="Arial" w:cs="Arial"/>
          <w:sz w:val="22"/>
          <w:szCs w:val="22"/>
        </w:rPr>
        <w:t>a beneficiary of your upcoming event</w:t>
      </w:r>
      <w:r w:rsidRPr="006C3798">
        <w:rPr>
          <w:rFonts w:ascii="Arial" w:hAnsi="Arial" w:cs="Arial"/>
          <w:sz w:val="22"/>
          <w:szCs w:val="22"/>
        </w:rPr>
        <w:t>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="00E64B7F" w:rsidRPr="006C3798">
        <w:rPr>
          <w:rFonts w:ascii="Arial" w:hAnsi="Arial" w:cs="Arial"/>
          <w:snapToGrid w:val="0"/>
          <w:sz w:val="22"/>
          <w:szCs w:val="22"/>
        </w:rPr>
        <w:t xml:space="preserve">As a nonprofit organization, we </w:t>
      </w:r>
      <w:r w:rsidR="00475BD6" w:rsidRPr="006C3798">
        <w:rPr>
          <w:rFonts w:ascii="Arial" w:hAnsi="Arial" w:cs="Arial"/>
          <w:snapToGrid w:val="0"/>
          <w:sz w:val="22"/>
          <w:szCs w:val="22"/>
        </w:rPr>
        <w:t>rely</w:t>
      </w:r>
      <w:r w:rsidR="00E64B7F" w:rsidRPr="006C3798">
        <w:rPr>
          <w:rFonts w:ascii="Arial" w:hAnsi="Arial" w:cs="Arial"/>
          <w:snapToGrid w:val="0"/>
          <w:sz w:val="22"/>
          <w:szCs w:val="22"/>
        </w:rPr>
        <w:t xml:space="preserve"> on </w:t>
      </w:r>
      <w:r w:rsidR="00475BD6" w:rsidRPr="006C3798">
        <w:rPr>
          <w:rFonts w:ascii="Arial" w:hAnsi="Arial" w:cs="Arial"/>
          <w:snapToGrid w:val="0"/>
          <w:sz w:val="22"/>
          <w:szCs w:val="22"/>
        </w:rPr>
        <w:t>community support and</w:t>
      </w:r>
      <w:r w:rsidR="00270AEF" w:rsidRPr="006C3798">
        <w:rPr>
          <w:rFonts w:ascii="Arial" w:hAnsi="Arial" w:cs="Arial"/>
          <w:sz w:val="22"/>
          <w:szCs w:val="22"/>
        </w:rPr>
        <w:t xml:space="preserve"> could not </w:t>
      </w:r>
      <w:r w:rsidR="00294D5A" w:rsidRPr="006C3798">
        <w:rPr>
          <w:rFonts w:ascii="Arial" w:hAnsi="Arial" w:cs="Arial"/>
          <w:sz w:val="22"/>
          <w:szCs w:val="22"/>
        </w:rPr>
        <w:t>provide our</w:t>
      </w:r>
      <w:r w:rsidR="002B01D6" w:rsidRPr="006C3798">
        <w:rPr>
          <w:rFonts w:ascii="Arial" w:hAnsi="Arial" w:cs="Arial"/>
          <w:sz w:val="22"/>
          <w:szCs w:val="22"/>
        </w:rPr>
        <w:t xml:space="preserve"> </w:t>
      </w:r>
      <w:r w:rsidR="00475BD6" w:rsidRPr="006C3798">
        <w:rPr>
          <w:rFonts w:ascii="Arial" w:hAnsi="Arial" w:cs="Arial"/>
          <w:sz w:val="22"/>
          <w:szCs w:val="22"/>
        </w:rPr>
        <w:t xml:space="preserve">resilience-building </w:t>
      </w:r>
      <w:r w:rsidR="002B01D6" w:rsidRPr="006C3798">
        <w:rPr>
          <w:rFonts w:ascii="Arial" w:hAnsi="Arial" w:cs="Arial"/>
          <w:sz w:val="22"/>
          <w:szCs w:val="22"/>
        </w:rPr>
        <w:t xml:space="preserve">programs for </w:t>
      </w:r>
      <w:r w:rsidR="00475BD6" w:rsidRPr="006C3798">
        <w:rPr>
          <w:rFonts w:ascii="Arial" w:hAnsi="Arial" w:cs="Arial"/>
          <w:sz w:val="22"/>
          <w:szCs w:val="22"/>
        </w:rPr>
        <w:t xml:space="preserve">children who have faced the trauma of abuse, neglect, and/or homelessness </w:t>
      </w:r>
      <w:r w:rsidR="00270AEF" w:rsidRPr="006C3798">
        <w:rPr>
          <w:rFonts w:ascii="Arial" w:hAnsi="Arial" w:cs="Arial"/>
          <w:sz w:val="22"/>
          <w:szCs w:val="22"/>
        </w:rPr>
        <w:t xml:space="preserve">without </w:t>
      </w:r>
      <w:r w:rsidR="00475BD6" w:rsidRPr="006C3798">
        <w:rPr>
          <w:rFonts w:ascii="Arial" w:hAnsi="Arial" w:cs="Arial"/>
          <w:sz w:val="22"/>
          <w:szCs w:val="22"/>
        </w:rPr>
        <w:t>generosity like yours.</w:t>
      </w:r>
      <w:r w:rsidR="002B1005">
        <w:rPr>
          <w:rFonts w:ascii="Arial" w:hAnsi="Arial" w:cs="Arial"/>
          <w:sz w:val="22"/>
          <w:szCs w:val="22"/>
        </w:rPr>
        <w:t xml:space="preserve"> </w:t>
      </w:r>
    </w:p>
    <w:p w14:paraId="15E17D29" w14:textId="77777777" w:rsidR="00160A76" w:rsidRDefault="00160A76" w:rsidP="002B1005">
      <w:pPr>
        <w:jc w:val="both"/>
        <w:rPr>
          <w:rFonts w:ascii="Arial" w:hAnsi="Arial" w:cs="Arial"/>
          <w:sz w:val="22"/>
          <w:szCs w:val="22"/>
        </w:rPr>
      </w:pPr>
    </w:p>
    <w:p w14:paraId="4117E95E" w14:textId="199EB4CA" w:rsidR="00270AEF" w:rsidRPr="006C3798" w:rsidRDefault="007968A8" w:rsidP="002B1005">
      <w:pPr>
        <w:jc w:val="both"/>
        <w:rPr>
          <w:rFonts w:ascii="Arial" w:hAnsi="Arial" w:cs="Arial"/>
          <w:sz w:val="22"/>
          <w:szCs w:val="22"/>
        </w:rPr>
      </w:pPr>
      <w:r w:rsidRPr="006C3798">
        <w:rPr>
          <w:rFonts w:ascii="Arial" w:hAnsi="Arial" w:cs="Arial"/>
          <w:sz w:val="22"/>
          <w:szCs w:val="22"/>
        </w:rPr>
        <w:t>Please review</w:t>
      </w:r>
      <w:r w:rsidR="00CF71A4" w:rsidRPr="006C3798">
        <w:rPr>
          <w:rFonts w:ascii="Arial" w:hAnsi="Arial" w:cs="Arial"/>
          <w:sz w:val="22"/>
          <w:szCs w:val="22"/>
        </w:rPr>
        <w:t xml:space="preserve">, sign, and </w:t>
      </w:r>
      <w:r w:rsidR="0077094F">
        <w:rPr>
          <w:rFonts w:ascii="Arial" w:hAnsi="Arial" w:cs="Arial"/>
          <w:sz w:val="22"/>
          <w:szCs w:val="22"/>
        </w:rPr>
        <w:t>submit</w:t>
      </w:r>
      <w:r w:rsidR="00CF71A4" w:rsidRPr="006C3798">
        <w:rPr>
          <w:rFonts w:ascii="Arial" w:hAnsi="Arial" w:cs="Arial"/>
          <w:sz w:val="22"/>
          <w:szCs w:val="22"/>
        </w:rPr>
        <w:t xml:space="preserve"> </w:t>
      </w:r>
      <w:r w:rsidR="00160A76">
        <w:rPr>
          <w:rFonts w:ascii="Arial" w:hAnsi="Arial" w:cs="Arial"/>
          <w:sz w:val="22"/>
          <w:szCs w:val="22"/>
        </w:rPr>
        <w:t>the External Event</w:t>
      </w:r>
      <w:r w:rsidR="00CF71A4" w:rsidRPr="006C3798">
        <w:rPr>
          <w:rFonts w:ascii="Arial" w:hAnsi="Arial" w:cs="Arial"/>
          <w:sz w:val="22"/>
          <w:szCs w:val="22"/>
        </w:rPr>
        <w:t xml:space="preserve"> </w:t>
      </w:r>
      <w:r w:rsidR="00160A76">
        <w:rPr>
          <w:rFonts w:ascii="Arial" w:hAnsi="Arial" w:cs="Arial"/>
          <w:sz w:val="22"/>
          <w:szCs w:val="22"/>
        </w:rPr>
        <w:t>A</w:t>
      </w:r>
      <w:r w:rsidR="00CF71A4" w:rsidRPr="006C3798">
        <w:rPr>
          <w:rFonts w:ascii="Arial" w:hAnsi="Arial" w:cs="Arial"/>
          <w:sz w:val="22"/>
          <w:szCs w:val="22"/>
        </w:rPr>
        <w:t>greement</w:t>
      </w:r>
      <w:r w:rsidR="00160A76">
        <w:rPr>
          <w:rFonts w:ascii="Arial" w:hAnsi="Arial" w:cs="Arial"/>
          <w:sz w:val="22"/>
          <w:szCs w:val="22"/>
        </w:rPr>
        <w:t xml:space="preserve"> form</w:t>
      </w:r>
      <w:r w:rsidR="00CF71A4" w:rsidRPr="006C3798">
        <w:rPr>
          <w:rFonts w:ascii="Arial" w:hAnsi="Arial" w:cs="Arial"/>
          <w:sz w:val="22"/>
          <w:szCs w:val="22"/>
        </w:rPr>
        <w:t xml:space="preserve"> </w:t>
      </w:r>
      <w:r w:rsidR="0077094F">
        <w:rPr>
          <w:rFonts w:ascii="Arial" w:hAnsi="Arial" w:cs="Arial"/>
          <w:sz w:val="22"/>
          <w:szCs w:val="22"/>
        </w:rPr>
        <w:t xml:space="preserve">to </w:t>
      </w:r>
      <w:hyperlink r:id="rId8" w:history="1">
        <w:r w:rsidR="00160A76" w:rsidRPr="009371D3">
          <w:rPr>
            <w:rStyle w:val="Hyperlink"/>
            <w:rFonts w:ascii="Arial" w:hAnsi="Arial" w:cs="Arial"/>
            <w:sz w:val="22"/>
            <w:szCs w:val="22"/>
          </w:rPr>
          <w:t>development@freeartsaz.org</w:t>
        </w:r>
      </w:hyperlink>
      <w:r w:rsidR="00160A76">
        <w:rPr>
          <w:rFonts w:ascii="Arial" w:hAnsi="Arial" w:cs="Arial"/>
          <w:sz w:val="22"/>
          <w:szCs w:val="22"/>
        </w:rPr>
        <w:t xml:space="preserve">. Fillable sections are highlighted in yellow and an image can be added above the signature line. If you have any questions or concerns, please contact </w:t>
      </w:r>
      <w:hyperlink r:id="rId9" w:history="1">
        <w:r w:rsidR="00160A76" w:rsidRPr="009371D3">
          <w:rPr>
            <w:rStyle w:val="Hyperlink"/>
            <w:rFonts w:ascii="Arial" w:hAnsi="Arial" w:cs="Arial"/>
            <w:sz w:val="22"/>
            <w:szCs w:val="22"/>
          </w:rPr>
          <w:t>development@freeartsaz.org</w:t>
        </w:r>
      </w:hyperlink>
      <w:r w:rsidR="00160A76">
        <w:rPr>
          <w:rFonts w:ascii="Arial" w:hAnsi="Arial" w:cs="Arial"/>
          <w:sz w:val="22"/>
          <w:szCs w:val="22"/>
        </w:rPr>
        <w:t xml:space="preserve">. </w:t>
      </w:r>
    </w:p>
    <w:p w14:paraId="4D609151" w14:textId="77777777" w:rsidR="00270AEF" w:rsidRPr="006C3798" w:rsidRDefault="00270AEF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781"/>
      </w:tblGrid>
      <w:tr w:rsidR="006C3798" w:rsidRPr="006C3798" w14:paraId="006DD6E3" w14:textId="10635193" w:rsidTr="002B1005">
        <w:tc>
          <w:tcPr>
            <w:tcW w:w="3145" w:type="dxa"/>
          </w:tcPr>
          <w:p w14:paraId="40866F6F" w14:textId="39459905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permStart w:id="1862669312" w:edGrp="everyone" w:colFirst="1" w:colLast="1"/>
            <w:r w:rsidRPr="002B1005">
              <w:rPr>
                <w:rFonts w:ascii="Arial" w:hAnsi="Arial" w:cs="Arial"/>
                <w:b/>
                <w:bCs/>
                <w:smallCaps/>
              </w:rPr>
              <w:t>Organization</w:t>
            </w:r>
            <w:r w:rsidR="002B1005">
              <w:rPr>
                <w:rFonts w:ascii="Arial" w:hAnsi="Arial" w:cs="Arial"/>
                <w:b/>
                <w:bCs/>
                <w:smallCaps/>
              </w:rPr>
              <w:t xml:space="preserve"> Name</w:t>
            </w:r>
          </w:p>
        </w:tc>
        <w:tc>
          <w:tcPr>
            <w:tcW w:w="6781" w:type="dxa"/>
          </w:tcPr>
          <w:p w14:paraId="4D3D3B82" w14:textId="432B8F03" w:rsidR="006C3798" w:rsidRPr="008B546C" w:rsidRDefault="00160A76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6C3798" w:rsidRPr="006C3798" w14:paraId="16C410D6" w14:textId="77777777" w:rsidTr="002B1005">
        <w:tc>
          <w:tcPr>
            <w:tcW w:w="3145" w:type="dxa"/>
          </w:tcPr>
          <w:p w14:paraId="17A00F7F" w14:textId="52B60A50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permStart w:id="491985368" w:edGrp="everyone" w:colFirst="1" w:colLast="1"/>
            <w:permEnd w:id="1862669312"/>
            <w:r w:rsidRPr="002B1005">
              <w:rPr>
                <w:rFonts w:ascii="Arial" w:hAnsi="Arial" w:cs="Arial"/>
                <w:b/>
                <w:bCs/>
                <w:smallCaps/>
              </w:rPr>
              <w:t>Contact Name</w:t>
            </w:r>
          </w:p>
        </w:tc>
        <w:tc>
          <w:tcPr>
            <w:tcW w:w="6781" w:type="dxa"/>
          </w:tcPr>
          <w:p w14:paraId="727F3FEB" w14:textId="539FC014" w:rsidR="006C3798" w:rsidRPr="008B546C" w:rsidRDefault="00160A76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6C3798" w:rsidRPr="006C3798" w14:paraId="05BBA70C" w14:textId="77777777" w:rsidTr="002B1005">
        <w:tc>
          <w:tcPr>
            <w:tcW w:w="3145" w:type="dxa"/>
          </w:tcPr>
          <w:p w14:paraId="368D2CD6" w14:textId="5A21A9A6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permStart w:id="1404321477" w:edGrp="everyone" w:colFirst="1" w:colLast="1"/>
            <w:permEnd w:id="491985368"/>
            <w:r w:rsidRPr="002B1005">
              <w:rPr>
                <w:rFonts w:ascii="Arial" w:hAnsi="Arial" w:cs="Arial"/>
                <w:b/>
                <w:bCs/>
                <w:smallCaps/>
              </w:rPr>
              <w:t>Contact Title</w:t>
            </w:r>
          </w:p>
        </w:tc>
        <w:tc>
          <w:tcPr>
            <w:tcW w:w="6781" w:type="dxa"/>
          </w:tcPr>
          <w:p w14:paraId="60FDDAB1" w14:textId="32989B6E" w:rsidR="006C3798" w:rsidRPr="008B546C" w:rsidRDefault="00160A76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6C3798" w:rsidRPr="006C3798" w14:paraId="4B3F9B3B" w14:textId="77777777" w:rsidTr="002B1005">
        <w:tc>
          <w:tcPr>
            <w:tcW w:w="3145" w:type="dxa"/>
          </w:tcPr>
          <w:p w14:paraId="38DA9EE0" w14:textId="5DAB6C7C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permStart w:id="345203525" w:edGrp="everyone" w:colFirst="1" w:colLast="1"/>
            <w:permEnd w:id="1404321477"/>
            <w:r w:rsidRPr="002B1005">
              <w:rPr>
                <w:rFonts w:ascii="Arial" w:hAnsi="Arial" w:cs="Arial"/>
                <w:b/>
                <w:bCs/>
                <w:smallCaps/>
              </w:rPr>
              <w:t>Contact Phone</w:t>
            </w:r>
          </w:p>
        </w:tc>
        <w:tc>
          <w:tcPr>
            <w:tcW w:w="6781" w:type="dxa"/>
          </w:tcPr>
          <w:p w14:paraId="360DD20A" w14:textId="238F8E79" w:rsidR="006C3798" w:rsidRPr="008B546C" w:rsidRDefault="00160A76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6C3798" w:rsidRPr="006C3798" w14:paraId="0C52F767" w14:textId="77777777" w:rsidTr="002B1005">
        <w:tc>
          <w:tcPr>
            <w:tcW w:w="3145" w:type="dxa"/>
          </w:tcPr>
          <w:p w14:paraId="1F80AE4A" w14:textId="1085761F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permStart w:id="1709442187" w:edGrp="everyone" w:colFirst="1" w:colLast="1"/>
            <w:permEnd w:id="345203525"/>
            <w:r w:rsidRPr="002B1005">
              <w:rPr>
                <w:rFonts w:ascii="Arial" w:hAnsi="Arial" w:cs="Arial"/>
                <w:b/>
                <w:bCs/>
                <w:smallCaps/>
              </w:rPr>
              <w:t>Contact Email</w:t>
            </w:r>
          </w:p>
        </w:tc>
        <w:tc>
          <w:tcPr>
            <w:tcW w:w="6781" w:type="dxa"/>
          </w:tcPr>
          <w:p w14:paraId="26AB150A" w14:textId="555984AF" w:rsidR="006C3798" w:rsidRPr="008B546C" w:rsidRDefault="00160A76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6C3798" w:rsidRPr="006C3798" w14:paraId="19226D3F" w14:textId="77777777" w:rsidTr="002B1005">
        <w:tc>
          <w:tcPr>
            <w:tcW w:w="3145" w:type="dxa"/>
          </w:tcPr>
          <w:p w14:paraId="6630D971" w14:textId="01FB2793" w:rsidR="006C3798" w:rsidRPr="002B1005" w:rsidRDefault="006C3798" w:rsidP="006C3798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permStart w:id="767895648" w:edGrp="everyone" w:colFirst="1" w:colLast="1"/>
            <w:permEnd w:id="1709442187"/>
            <w:r w:rsidRPr="002B1005">
              <w:rPr>
                <w:rFonts w:ascii="Arial" w:hAnsi="Arial" w:cs="Arial"/>
                <w:b/>
                <w:bCs/>
                <w:smallCaps/>
              </w:rPr>
              <w:t>Contact Address</w:t>
            </w:r>
          </w:p>
        </w:tc>
        <w:tc>
          <w:tcPr>
            <w:tcW w:w="6781" w:type="dxa"/>
          </w:tcPr>
          <w:p w14:paraId="7B12BE7B" w14:textId="66440769" w:rsidR="006C3798" w:rsidRPr="008B546C" w:rsidRDefault="00160A76" w:rsidP="006C3798">
            <w:pPr>
              <w:tabs>
                <w:tab w:val="left" w:pos="23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907191" w:rsidRPr="006C3798" w14:paraId="37509D8B" w14:textId="77777777" w:rsidTr="002B1005">
        <w:tc>
          <w:tcPr>
            <w:tcW w:w="3145" w:type="dxa"/>
          </w:tcPr>
          <w:p w14:paraId="736ECB15" w14:textId="694B6703" w:rsidR="00907191" w:rsidRPr="002B1005" w:rsidRDefault="00907191" w:rsidP="00907191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permStart w:id="1479020790" w:edGrp="everyone" w:colFirst="1" w:colLast="1"/>
            <w:permEnd w:id="767895648"/>
            <w:r w:rsidRPr="002B1005">
              <w:rPr>
                <w:rFonts w:ascii="Arial" w:hAnsi="Arial" w:cs="Arial"/>
                <w:b/>
                <w:bCs/>
                <w:smallCaps/>
              </w:rPr>
              <w:t>Event Title*</w:t>
            </w:r>
          </w:p>
        </w:tc>
        <w:tc>
          <w:tcPr>
            <w:tcW w:w="6781" w:type="dxa"/>
          </w:tcPr>
          <w:p w14:paraId="7C71DDA2" w14:textId="5ADD3F2E" w:rsidR="00907191" w:rsidRPr="008B546C" w:rsidRDefault="00160A76" w:rsidP="00907191">
            <w:pPr>
              <w:tabs>
                <w:tab w:val="left" w:pos="23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907191" w:rsidRPr="006C3798" w14:paraId="7EA8D196" w14:textId="4120D287" w:rsidTr="002B1005">
        <w:tc>
          <w:tcPr>
            <w:tcW w:w="3145" w:type="dxa"/>
          </w:tcPr>
          <w:p w14:paraId="10D9629D" w14:textId="77777777" w:rsidR="00907191" w:rsidRPr="002B1005" w:rsidRDefault="00907191" w:rsidP="00907191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permStart w:id="1384265533" w:edGrp="everyone" w:colFirst="1" w:colLast="1"/>
            <w:permEnd w:id="1479020790"/>
            <w:r w:rsidRPr="002B1005">
              <w:rPr>
                <w:rFonts w:ascii="Arial" w:hAnsi="Arial" w:cs="Arial"/>
                <w:b/>
                <w:bCs/>
                <w:smallCaps/>
              </w:rPr>
              <w:t>Event Date</w:t>
            </w:r>
            <w:r w:rsidRPr="002B1005">
              <w:rPr>
                <w:rFonts w:ascii="Arial" w:hAnsi="Arial" w:cs="Arial"/>
                <w:b/>
                <w:bCs/>
                <w:smallCaps/>
              </w:rPr>
              <w:tab/>
            </w:r>
          </w:p>
        </w:tc>
        <w:tc>
          <w:tcPr>
            <w:tcW w:w="6781" w:type="dxa"/>
          </w:tcPr>
          <w:p w14:paraId="233958E4" w14:textId="74CDA119" w:rsidR="00907191" w:rsidRPr="008B546C" w:rsidRDefault="00160A76" w:rsidP="00907191">
            <w:pPr>
              <w:tabs>
                <w:tab w:val="left" w:pos="23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907191" w:rsidRPr="006C3798" w14:paraId="3F043941" w14:textId="6A13E01E" w:rsidTr="002B1005">
        <w:tc>
          <w:tcPr>
            <w:tcW w:w="3145" w:type="dxa"/>
          </w:tcPr>
          <w:p w14:paraId="2D7D67CF" w14:textId="77777777" w:rsidR="00907191" w:rsidRPr="002B1005" w:rsidRDefault="00907191" w:rsidP="00907191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permStart w:id="1788744227" w:edGrp="everyone" w:colFirst="1" w:colLast="1"/>
            <w:permEnd w:id="1384265533"/>
            <w:r w:rsidRPr="002B1005">
              <w:rPr>
                <w:rFonts w:ascii="Arial" w:hAnsi="Arial" w:cs="Arial"/>
                <w:b/>
                <w:bCs/>
                <w:smallCaps/>
              </w:rPr>
              <w:t>Event Time</w:t>
            </w:r>
            <w:r w:rsidRPr="002B1005">
              <w:rPr>
                <w:rFonts w:ascii="Arial" w:hAnsi="Arial" w:cs="Arial"/>
                <w:b/>
                <w:bCs/>
                <w:smallCaps/>
              </w:rPr>
              <w:tab/>
            </w:r>
          </w:p>
        </w:tc>
        <w:tc>
          <w:tcPr>
            <w:tcW w:w="6781" w:type="dxa"/>
          </w:tcPr>
          <w:p w14:paraId="1789CF12" w14:textId="0FAA30AC" w:rsidR="00907191" w:rsidRPr="008B546C" w:rsidRDefault="00160A76" w:rsidP="00907191">
            <w:pPr>
              <w:tabs>
                <w:tab w:val="left" w:pos="23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907191" w:rsidRPr="006C3798" w14:paraId="6CB56937" w14:textId="1CD995CC" w:rsidTr="002B1005">
        <w:tc>
          <w:tcPr>
            <w:tcW w:w="3145" w:type="dxa"/>
          </w:tcPr>
          <w:p w14:paraId="20155047" w14:textId="5F6CB982" w:rsidR="00907191" w:rsidRPr="002B1005" w:rsidRDefault="00907191" w:rsidP="00907191">
            <w:pPr>
              <w:tabs>
                <w:tab w:val="left" w:pos="2340"/>
              </w:tabs>
              <w:rPr>
                <w:rFonts w:ascii="Arial" w:hAnsi="Arial" w:cs="Arial"/>
                <w:b/>
                <w:bCs/>
                <w:smallCaps/>
              </w:rPr>
            </w:pPr>
            <w:permStart w:id="1282412663" w:edGrp="everyone" w:colFirst="1" w:colLast="1"/>
            <w:permEnd w:id="1788744227"/>
            <w:r w:rsidRPr="002B1005">
              <w:rPr>
                <w:rFonts w:ascii="Arial" w:hAnsi="Arial" w:cs="Arial"/>
                <w:b/>
                <w:bCs/>
                <w:smallCaps/>
              </w:rPr>
              <w:t>Event Address</w:t>
            </w:r>
          </w:p>
        </w:tc>
        <w:tc>
          <w:tcPr>
            <w:tcW w:w="6781" w:type="dxa"/>
          </w:tcPr>
          <w:p w14:paraId="625465AF" w14:textId="0F1A023D" w:rsidR="00907191" w:rsidRPr="008B546C" w:rsidRDefault="00160A76" w:rsidP="00907191">
            <w:pPr>
              <w:tabs>
                <w:tab w:val="left" w:pos="23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907191" w:rsidRPr="006C3798" w14:paraId="1EF62620" w14:textId="77777777" w:rsidTr="002B1005">
        <w:tc>
          <w:tcPr>
            <w:tcW w:w="3145" w:type="dxa"/>
          </w:tcPr>
          <w:p w14:paraId="0A6FE9FB" w14:textId="0AB16DC4" w:rsidR="00907191" w:rsidRPr="002B1005" w:rsidRDefault="00907191" w:rsidP="00907191">
            <w:pPr>
              <w:tabs>
                <w:tab w:val="left" w:pos="1800"/>
              </w:tabs>
              <w:rPr>
                <w:rFonts w:ascii="Arial" w:hAnsi="Arial" w:cs="Arial"/>
                <w:b/>
                <w:bCs/>
                <w:smallCaps/>
              </w:rPr>
            </w:pPr>
            <w:permStart w:id="903359948" w:edGrp="everyone" w:colFirst="1" w:colLast="1"/>
            <w:permEnd w:id="1282412663"/>
            <w:r w:rsidRPr="002B1005">
              <w:rPr>
                <w:rFonts w:ascii="Arial" w:hAnsi="Arial" w:cs="Arial"/>
                <w:b/>
                <w:bCs/>
                <w:smallCaps/>
              </w:rPr>
              <w:t>Expected Attendance</w:t>
            </w:r>
          </w:p>
        </w:tc>
        <w:tc>
          <w:tcPr>
            <w:tcW w:w="6781" w:type="dxa"/>
          </w:tcPr>
          <w:p w14:paraId="0270082C" w14:textId="73D4AA22" w:rsidR="00907191" w:rsidRPr="008B546C" w:rsidRDefault="00160A76" w:rsidP="00907191">
            <w:pPr>
              <w:tabs>
                <w:tab w:val="left" w:pos="18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tr w:rsidR="00907191" w:rsidRPr="006C3798" w14:paraId="0C7040A1" w14:textId="2006AA19" w:rsidTr="002B1005">
        <w:tc>
          <w:tcPr>
            <w:tcW w:w="3145" w:type="dxa"/>
          </w:tcPr>
          <w:p w14:paraId="5E054D38" w14:textId="3EEAAED5" w:rsidR="00907191" w:rsidRPr="002B1005" w:rsidRDefault="00907191" w:rsidP="00907191">
            <w:pPr>
              <w:tabs>
                <w:tab w:val="left" w:pos="1800"/>
              </w:tabs>
              <w:rPr>
                <w:rFonts w:ascii="Arial" w:hAnsi="Arial" w:cs="Arial"/>
                <w:b/>
                <w:bCs/>
                <w:smallCaps/>
              </w:rPr>
            </w:pPr>
            <w:permStart w:id="676093014" w:edGrp="everyone" w:colFirst="1" w:colLast="1"/>
            <w:permEnd w:id="903359948"/>
            <w:r w:rsidRPr="002B1005">
              <w:rPr>
                <w:rFonts w:ascii="Arial" w:hAnsi="Arial" w:cs="Arial"/>
                <w:b/>
                <w:bCs/>
                <w:smallCaps/>
              </w:rPr>
              <w:t xml:space="preserve">Anticipated </w:t>
            </w:r>
            <w:r>
              <w:rPr>
                <w:rFonts w:ascii="Arial" w:hAnsi="Arial" w:cs="Arial"/>
                <w:b/>
                <w:bCs/>
                <w:smallCaps/>
              </w:rPr>
              <w:t>Cash Amount</w:t>
            </w:r>
          </w:p>
        </w:tc>
        <w:tc>
          <w:tcPr>
            <w:tcW w:w="6781" w:type="dxa"/>
          </w:tcPr>
          <w:p w14:paraId="3AB850BB" w14:textId="361E1A38" w:rsidR="00907191" w:rsidRPr="008B546C" w:rsidRDefault="00160A76" w:rsidP="00907191">
            <w:pPr>
              <w:tabs>
                <w:tab w:val="left" w:pos="18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HERE]</w:t>
            </w:r>
          </w:p>
        </w:tc>
      </w:tr>
      <w:permEnd w:id="676093014"/>
      <w:tr w:rsidR="00C540E4" w:rsidRPr="006C3798" w14:paraId="5066B200" w14:textId="4BFDF2FE" w:rsidTr="002B1005">
        <w:tc>
          <w:tcPr>
            <w:tcW w:w="3145" w:type="dxa"/>
          </w:tcPr>
          <w:p w14:paraId="496C0773" w14:textId="06C2EF91" w:rsidR="00C540E4" w:rsidRPr="002B1005" w:rsidRDefault="00C540E4" w:rsidP="00C540E4">
            <w:pPr>
              <w:tabs>
                <w:tab w:val="left" w:pos="1800"/>
              </w:tabs>
              <w:rPr>
                <w:rFonts w:ascii="Arial" w:hAnsi="Arial" w:cs="Arial"/>
                <w:b/>
                <w:bCs/>
                <w:smallCaps/>
              </w:rPr>
            </w:pPr>
            <w:r w:rsidRPr="002B1005">
              <w:rPr>
                <w:rFonts w:ascii="Arial" w:hAnsi="Arial" w:cs="Arial"/>
                <w:b/>
                <w:bCs/>
                <w:smallCaps/>
              </w:rPr>
              <w:t>Payment</w:t>
            </w:r>
            <w:r w:rsidR="00160A76">
              <w:rPr>
                <w:rFonts w:ascii="Arial" w:hAnsi="Arial" w:cs="Arial"/>
                <w:b/>
                <w:bCs/>
                <w:smallCaps/>
              </w:rPr>
              <w:t xml:space="preserve"> Instructions</w:t>
            </w:r>
          </w:p>
        </w:tc>
        <w:tc>
          <w:tcPr>
            <w:tcW w:w="6781" w:type="dxa"/>
          </w:tcPr>
          <w:p w14:paraId="685FEB0A" w14:textId="0F77EFF9" w:rsidR="00C540E4" w:rsidRPr="002B1005" w:rsidRDefault="00160A76" w:rsidP="00C540E4">
            <w:pPr>
              <w:tabs>
                <w:tab w:val="left" w:pos="18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Please make c</w:t>
            </w:r>
            <w:r w:rsidR="008879EA" w:rsidRPr="002B1005">
              <w:rPr>
                <w:rFonts w:ascii="Arial" w:hAnsi="Arial" w:cs="Arial"/>
                <w:sz w:val="22"/>
                <w:szCs w:val="22"/>
              </w:rPr>
              <w:t>heck</w:t>
            </w: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08879EA" w:rsidRPr="002B1005">
              <w:rPr>
                <w:rFonts w:ascii="Arial" w:hAnsi="Arial" w:cs="Arial"/>
                <w:sz w:val="22"/>
                <w:szCs w:val="22"/>
              </w:rPr>
              <w:t xml:space="preserve"> payable to </w:t>
            </w:r>
            <w:r w:rsidR="00367AFB" w:rsidRPr="002B1005">
              <w:rPr>
                <w:rFonts w:ascii="Arial" w:hAnsi="Arial" w:cs="Arial"/>
                <w:sz w:val="22"/>
                <w:szCs w:val="22"/>
              </w:rPr>
              <w:t>“Free Arts for Abused Children of Arizona”</w:t>
            </w:r>
            <w:r w:rsidR="00C540E4" w:rsidRPr="002B1005">
              <w:rPr>
                <w:rFonts w:ascii="Arial" w:hAnsi="Arial" w:cs="Arial"/>
                <w:sz w:val="22"/>
                <w:szCs w:val="22"/>
              </w:rPr>
              <w:t xml:space="preserve"> within 30 days of event date.</w:t>
            </w:r>
            <w:r>
              <w:rPr>
                <w:rFonts w:ascii="Arial" w:hAnsi="Arial" w:cs="Arial"/>
                <w:sz w:val="22"/>
                <w:szCs w:val="22"/>
              </w:rPr>
              <w:t xml:space="preserve"> For alternative payment methods, contact </w:t>
            </w:r>
            <w:hyperlink r:id="rId10" w:history="1">
              <w:r w:rsidRPr="009371D3">
                <w:rPr>
                  <w:rStyle w:val="Hyperlink"/>
                  <w:rFonts w:ascii="Arial" w:hAnsi="Arial" w:cs="Arial"/>
                  <w:sz w:val="22"/>
                  <w:szCs w:val="22"/>
                </w:rPr>
                <w:t>development@freeartsaz.org</w:t>
              </w:r>
            </w:hyperlink>
            <w:r>
              <w:rPr>
                <w:rFonts w:ascii="Arial" w:hAnsi="Arial" w:cs="Arial"/>
                <w:sz w:val="22"/>
                <w:szCs w:val="22"/>
              </w:rPr>
              <w:t xml:space="preserve">. </w:t>
            </w:r>
          </w:p>
        </w:tc>
      </w:tr>
    </w:tbl>
    <w:p w14:paraId="3834F659" w14:textId="18CBBDB5" w:rsidR="006C3798" w:rsidRPr="002B1005" w:rsidRDefault="00160A76" w:rsidP="006C3798">
      <w:pPr>
        <w:tabs>
          <w:tab w:val="left" w:pos="23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mallCaps/>
          <w:sz w:val="22"/>
          <w:szCs w:val="22"/>
          <w:vertAlign w:val="superscript"/>
        </w:rPr>
        <w:t>*</w:t>
      </w:r>
      <w:r w:rsidR="006C3798" w:rsidRPr="002B1005">
        <w:rPr>
          <w:rFonts w:ascii="Arial" w:hAnsi="Arial" w:cs="Arial"/>
          <w:sz w:val="22"/>
          <w:szCs w:val="22"/>
        </w:rPr>
        <w:t>All Free Arts print collateral and/or media will refer to the event by the above title.</w:t>
      </w:r>
    </w:p>
    <w:p w14:paraId="1AEFEAE9" w14:textId="77777777" w:rsidR="006C3798" w:rsidRPr="006C3798" w:rsidRDefault="006C3798" w:rsidP="000260D1">
      <w:pPr>
        <w:tabs>
          <w:tab w:val="left" w:pos="1800"/>
        </w:tabs>
        <w:ind w:left="1800" w:hanging="1800"/>
        <w:rPr>
          <w:rFonts w:ascii="Arial" w:hAnsi="Arial" w:cs="Arial"/>
          <w:sz w:val="22"/>
          <w:szCs w:val="22"/>
        </w:rPr>
      </w:pPr>
    </w:p>
    <w:p w14:paraId="6FB0825E" w14:textId="6AD6445A" w:rsidR="00781E2B" w:rsidRPr="002B1005" w:rsidRDefault="006B7009">
      <w:p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For the event named above</w:t>
      </w:r>
      <w:r w:rsidR="00D76804" w:rsidRPr="002B1005">
        <w:rPr>
          <w:rFonts w:ascii="Arial" w:hAnsi="Arial" w:cs="Arial"/>
          <w:sz w:val="22"/>
          <w:szCs w:val="22"/>
        </w:rPr>
        <w:t>, you agree to:</w:t>
      </w:r>
    </w:p>
    <w:p w14:paraId="39092AAE" w14:textId="77777777" w:rsidR="002B1005" w:rsidRPr="006C3798" w:rsidRDefault="002B1005">
      <w:pPr>
        <w:rPr>
          <w:rFonts w:ascii="Arial" w:hAnsi="Arial" w:cs="Arial"/>
          <w:sz w:val="22"/>
          <w:szCs w:val="22"/>
          <w:u w:val="single"/>
        </w:rPr>
      </w:pPr>
    </w:p>
    <w:p w14:paraId="61864EC7" w14:textId="4C41F0E1" w:rsidR="004170DF" w:rsidRPr="002B1005" w:rsidRDefault="004170DF" w:rsidP="002B1005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Make public the net amount</w:t>
      </w:r>
      <w:r w:rsidR="00D76B68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 xml:space="preserve">that will </w:t>
      </w:r>
      <w:proofErr w:type="gramStart"/>
      <w:r w:rsidRPr="002B1005">
        <w:rPr>
          <w:rFonts w:ascii="Arial" w:hAnsi="Arial" w:cs="Arial"/>
          <w:sz w:val="22"/>
          <w:szCs w:val="22"/>
        </w:rPr>
        <w:t>actually be</w:t>
      </w:r>
      <w:proofErr w:type="gramEnd"/>
      <w:r w:rsidR="00DA511C" w:rsidRPr="002B1005">
        <w:rPr>
          <w:rFonts w:ascii="Arial" w:hAnsi="Arial" w:cs="Arial"/>
          <w:sz w:val="22"/>
          <w:szCs w:val="22"/>
        </w:rPr>
        <w:t xml:space="preserve"> donated to Free Arts</w:t>
      </w:r>
      <w:r w:rsidRPr="002B1005">
        <w:rPr>
          <w:rFonts w:ascii="Arial" w:hAnsi="Arial" w:cs="Arial"/>
          <w:sz w:val="22"/>
          <w:szCs w:val="22"/>
        </w:rPr>
        <w:t>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>Potential donors must be informed whenever less than 100 percent of the net proceeds will be</w:t>
      </w:r>
      <w:r w:rsidR="00DA511C" w:rsidRPr="002B1005">
        <w:rPr>
          <w:rFonts w:ascii="Arial" w:hAnsi="Arial" w:cs="Arial"/>
          <w:sz w:val="22"/>
          <w:szCs w:val="22"/>
        </w:rPr>
        <w:t xml:space="preserve"> donated to Free Arts</w:t>
      </w:r>
      <w:r w:rsidRPr="002B1005">
        <w:rPr>
          <w:rFonts w:ascii="Arial" w:hAnsi="Arial" w:cs="Arial"/>
          <w:sz w:val="22"/>
          <w:szCs w:val="22"/>
        </w:rPr>
        <w:t>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 xml:space="preserve">(For example: “Ninety percent of the proceeds will benefit Free Arts </w:t>
      </w:r>
      <w:r w:rsidR="00DA511C" w:rsidRPr="002B1005">
        <w:rPr>
          <w:rFonts w:ascii="Arial" w:hAnsi="Arial" w:cs="Arial"/>
          <w:sz w:val="22"/>
          <w:szCs w:val="22"/>
        </w:rPr>
        <w:t xml:space="preserve">for Abused Children </w:t>
      </w:r>
      <w:r w:rsidRPr="002B1005">
        <w:rPr>
          <w:rFonts w:ascii="Arial" w:hAnsi="Arial" w:cs="Arial"/>
          <w:sz w:val="22"/>
          <w:szCs w:val="22"/>
        </w:rPr>
        <w:t>of Arizona</w:t>
      </w:r>
      <w:r w:rsidR="00770C41" w:rsidRPr="002B1005">
        <w:rPr>
          <w:rFonts w:ascii="Arial" w:hAnsi="Arial" w:cs="Arial"/>
          <w:sz w:val="22"/>
          <w:szCs w:val="22"/>
        </w:rPr>
        <w:t>” or “All proceeds from the silent raffle – and only those proceeds – will benefit Free Arts for Abused Children of Arizona.”</w:t>
      </w:r>
      <w:r w:rsidRPr="002B1005">
        <w:rPr>
          <w:rFonts w:ascii="Arial" w:hAnsi="Arial" w:cs="Arial"/>
          <w:sz w:val="22"/>
          <w:szCs w:val="22"/>
        </w:rPr>
        <w:t>)</w:t>
      </w:r>
    </w:p>
    <w:p w14:paraId="7889013B" w14:textId="5B6617D0" w:rsidR="004170DF" w:rsidRPr="002B1005" w:rsidRDefault="004170DF" w:rsidP="002B1005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Based on I.R.S. requirements, state what portion of the contribution for all tickets, invitations</w:t>
      </w:r>
      <w:r w:rsidR="007F5DAE" w:rsidRPr="002B1005">
        <w:rPr>
          <w:rFonts w:ascii="Arial" w:hAnsi="Arial" w:cs="Arial"/>
          <w:sz w:val="22"/>
          <w:szCs w:val="22"/>
        </w:rPr>
        <w:t>,</w:t>
      </w:r>
      <w:r w:rsidRPr="002B1005">
        <w:rPr>
          <w:rFonts w:ascii="Arial" w:hAnsi="Arial" w:cs="Arial"/>
          <w:sz w:val="22"/>
          <w:szCs w:val="22"/>
        </w:rPr>
        <w:t xml:space="preserve"> or entry forms is tax deductible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>If donors will receive a product or service in exchange for their donation, subtract the value (whether it is donated</w:t>
      </w:r>
      <w:r w:rsidR="002B1005">
        <w:rPr>
          <w:rFonts w:ascii="Arial" w:hAnsi="Arial" w:cs="Arial"/>
          <w:sz w:val="22"/>
          <w:szCs w:val="22"/>
        </w:rPr>
        <w:t xml:space="preserve"> or not</w:t>
      </w:r>
      <w:r w:rsidRPr="002B1005">
        <w:rPr>
          <w:rFonts w:ascii="Arial" w:hAnsi="Arial" w:cs="Arial"/>
          <w:sz w:val="22"/>
          <w:szCs w:val="22"/>
        </w:rPr>
        <w:t>) of the product or service from the contribution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>The remaining amount is tax deductible</w:t>
      </w:r>
      <w:r w:rsidR="00D76804" w:rsidRPr="002B1005">
        <w:rPr>
          <w:rFonts w:ascii="Arial" w:hAnsi="Arial" w:cs="Arial"/>
          <w:sz w:val="22"/>
          <w:szCs w:val="22"/>
        </w:rPr>
        <w:t>;</w:t>
      </w:r>
    </w:p>
    <w:p w14:paraId="3B012593" w14:textId="77C94A10" w:rsidR="00D96C88" w:rsidRPr="002B1005" w:rsidRDefault="00E04A41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 xml:space="preserve">Initiate a marketing campaign promoting the event </w:t>
      </w:r>
      <w:r w:rsidR="00A040AE" w:rsidRPr="002B1005">
        <w:rPr>
          <w:rFonts w:ascii="Arial" w:hAnsi="Arial" w:cs="Arial"/>
          <w:sz w:val="22"/>
          <w:szCs w:val="22"/>
        </w:rPr>
        <w:t>including, e.g., l</w:t>
      </w:r>
      <w:r w:rsidRPr="002B1005">
        <w:rPr>
          <w:rFonts w:ascii="Arial" w:hAnsi="Arial" w:cs="Arial"/>
          <w:sz w:val="22"/>
          <w:szCs w:val="22"/>
        </w:rPr>
        <w:t>ocal publication press releases, e-mail newsletter insertion, e-mail blasts, flyer creation /distri</w:t>
      </w:r>
      <w:r w:rsidR="00A654B4" w:rsidRPr="002B1005">
        <w:rPr>
          <w:rFonts w:ascii="Arial" w:hAnsi="Arial" w:cs="Arial"/>
          <w:sz w:val="22"/>
          <w:szCs w:val="22"/>
        </w:rPr>
        <w:t>bution</w:t>
      </w:r>
      <w:r w:rsidR="00201979" w:rsidRPr="002B1005">
        <w:rPr>
          <w:rFonts w:ascii="Arial" w:hAnsi="Arial" w:cs="Arial"/>
          <w:sz w:val="22"/>
          <w:szCs w:val="22"/>
        </w:rPr>
        <w:t>,</w:t>
      </w:r>
      <w:r w:rsidR="00A654B4" w:rsidRPr="002B1005">
        <w:rPr>
          <w:rFonts w:ascii="Arial" w:hAnsi="Arial" w:cs="Arial"/>
          <w:sz w:val="22"/>
          <w:szCs w:val="22"/>
        </w:rPr>
        <w:t xml:space="preserve"> and local/peer group networking activities</w:t>
      </w:r>
      <w:r w:rsidR="005E66E5" w:rsidRPr="002B1005">
        <w:rPr>
          <w:rFonts w:ascii="Arial" w:hAnsi="Arial" w:cs="Arial"/>
          <w:sz w:val="22"/>
          <w:szCs w:val="22"/>
        </w:rPr>
        <w:t>;</w:t>
      </w:r>
    </w:p>
    <w:p w14:paraId="002B4732" w14:textId="1210C21A" w:rsidR="005E66E5" w:rsidRPr="002B1005" w:rsidRDefault="00181EF4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 xml:space="preserve">Inform event participants </w:t>
      </w:r>
      <w:r w:rsidR="00E664FA" w:rsidRPr="002B1005">
        <w:rPr>
          <w:rFonts w:ascii="Arial" w:hAnsi="Arial" w:cs="Arial"/>
          <w:sz w:val="22"/>
          <w:szCs w:val="22"/>
        </w:rPr>
        <w:t xml:space="preserve">– </w:t>
      </w:r>
      <w:r w:rsidR="00427CBE" w:rsidRPr="002B1005">
        <w:rPr>
          <w:rFonts w:ascii="Arial" w:hAnsi="Arial" w:cs="Arial"/>
          <w:sz w:val="22"/>
          <w:szCs w:val="22"/>
        </w:rPr>
        <w:t xml:space="preserve">either </w:t>
      </w:r>
      <w:r w:rsidR="00DA6F98" w:rsidRPr="002B1005">
        <w:rPr>
          <w:rFonts w:ascii="Arial" w:hAnsi="Arial" w:cs="Arial"/>
          <w:sz w:val="22"/>
          <w:szCs w:val="22"/>
        </w:rPr>
        <w:t xml:space="preserve">in promotional materials or </w:t>
      </w:r>
      <w:r w:rsidR="00E664FA" w:rsidRPr="002B1005">
        <w:rPr>
          <w:rFonts w:ascii="Arial" w:hAnsi="Arial" w:cs="Arial"/>
          <w:sz w:val="22"/>
          <w:szCs w:val="22"/>
        </w:rPr>
        <w:t xml:space="preserve">during the event as an announcement </w:t>
      </w:r>
      <w:r w:rsidR="002B1005" w:rsidRPr="002B1005">
        <w:rPr>
          <w:rFonts w:ascii="Arial" w:hAnsi="Arial" w:cs="Arial"/>
          <w:sz w:val="22"/>
          <w:szCs w:val="22"/>
        </w:rPr>
        <w:t>– that</w:t>
      </w:r>
      <w:r w:rsidR="00DF6141" w:rsidRPr="002B1005">
        <w:rPr>
          <w:rFonts w:ascii="Arial" w:hAnsi="Arial" w:cs="Arial"/>
          <w:sz w:val="22"/>
          <w:szCs w:val="22"/>
        </w:rPr>
        <w:t xml:space="preserve">, </w:t>
      </w:r>
      <w:r w:rsidR="00E25D08" w:rsidRPr="002B1005">
        <w:rPr>
          <w:rFonts w:ascii="Arial" w:hAnsi="Arial" w:cs="Arial"/>
          <w:sz w:val="22"/>
          <w:szCs w:val="22"/>
        </w:rPr>
        <w:t>“</w:t>
      </w:r>
      <w:r w:rsidR="00DF6141" w:rsidRPr="002B1005">
        <w:rPr>
          <w:rFonts w:ascii="Arial" w:hAnsi="Arial" w:cs="Arial"/>
          <w:sz w:val="22"/>
          <w:szCs w:val="22"/>
        </w:rPr>
        <w:t xml:space="preserve">as an Arizona Qualifying Foster Care Charitable Organization, donations to </w:t>
      </w:r>
      <w:r w:rsidRPr="002B1005">
        <w:rPr>
          <w:rFonts w:ascii="Arial" w:hAnsi="Arial" w:cs="Arial"/>
          <w:sz w:val="22"/>
          <w:szCs w:val="22"/>
        </w:rPr>
        <w:t xml:space="preserve">Free Arts </w:t>
      </w:r>
      <w:r w:rsidR="00DF6141" w:rsidRPr="002B1005">
        <w:rPr>
          <w:rFonts w:ascii="Arial" w:hAnsi="Arial" w:cs="Arial"/>
          <w:sz w:val="22"/>
          <w:szCs w:val="22"/>
        </w:rPr>
        <w:t xml:space="preserve">are </w:t>
      </w:r>
      <w:r w:rsidRPr="002B1005">
        <w:rPr>
          <w:rFonts w:ascii="Arial" w:hAnsi="Arial" w:cs="Arial"/>
          <w:sz w:val="22"/>
          <w:szCs w:val="22"/>
        </w:rPr>
        <w:t xml:space="preserve">eligible for a </w:t>
      </w:r>
      <w:r w:rsidR="00D175AF" w:rsidRPr="002B1005">
        <w:rPr>
          <w:rFonts w:ascii="Arial" w:hAnsi="Arial" w:cs="Arial"/>
          <w:sz w:val="22"/>
          <w:szCs w:val="22"/>
        </w:rPr>
        <w:t xml:space="preserve">state income </w:t>
      </w:r>
      <w:r w:rsidRPr="002B1005">
        <w:rPr>
          <w:rFonts w:ascii="Arial" w:hAnsi="Arial" w:cs="Arial"/>
          <w:sz w:val="22"/>
          <w:szCs w:val="22"/>
        </w:rPr>
        <w:t xml:space="preserve">tax credit of up to $500 for </w:t>
      </w:r>
      <w:r w:rsidR="00DF6141" w:rsidRPr="002B1005">
        <w:rPr>
          <w:rFonts w:ascii="Arial" w:hAnsi="Arial" w:cs="Arial"/>
          <w:sz w:val="22"/>
          <w:szCs w:val="22"/>
        </w:rPr>
        <w:t xml:space="preserve">taxpayers who are single or married filing singly </w:t>
      </w:r>
      <w:r w:rsidR="00D175AF" w:rsidRPr="002B1005">
        <w:rPr>
          <w:rFonts w:ascii="Arial" w:hAnsi="Arial" w:cs="Arial"/>
          <w:sz w:val="22"/>
          <w:szCs w:val="22"/>
        </w:rPr>
        <w:t xml:space="preserve">and up to $1,000 for </w:t>
      </w:r>
      <w:r w:rsidR="0068461A" w:rsidRPr="002B1005">
        <w:rPr>
          <w:rFonts w:ascii="Arial" w:hAnsi="Arial" w:cs="Arial"/>
          <w:sz w:val="22"/>
          <w:szCs w:val="22"/>
        </w:rPr>
        <w:t>taxpayers</w:t>
      </w:r>
      <w:r w:rsidR="00DE1BE2" w:rsidRPr="002B1005">
        <w:rPr>
          <w:rFonts w:ascii="Arial" w:hAnsi="Arial" w:cs="Arial"/>
          <w:sz w:val="22"/>
          <w:szCs w:val="22"/>
        </w:rPr>
        <w:t xml:space="preserve"> who are married filing jointly</w:t>
      </w:r>
      <w:r w:rsidR="00E25D08" w:rsidRPr="002B1005">
        <w:rPr>
          <w:rFonts w:ascii="Arial" w:hAnsi="Arial" w:cs="Arial"/>
          <w:sz w:val="22"/>
          <w:szCs w:val="22"/>
        </w:rPr>
        <w:t>”</w:t>
      </w:r>
      <w:r w:rsidR="00DE1BE2" w:rsidRPr="002B1005">
        <w:rPr>
          <w:rFonts w:ascii="Arial" w:hAnsi="Arial" w:cs="Arial"/>
          <w:sz w:val="22"/>
          <w:szCs w:val="22"/>
        </w:rPr>
        <w:t>;</w:t>
      </w:r>
    </w:p>
    <w:p w14:paraId="360B5D08" w14:textId="4FBFE13D" w:rsidR="00781E2B" w:rsidRPr="002B1005" w:rsidRDefault="00781E2B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lastRenderedPageBreak/>
        <w:t xml:space="preserve">Provide a </w:t>
      </w:r>
      <w:r w:rsidR="00363188" w:rsidRPr="002B1005">
        <w:rPr>
          <w:rFonts w:ascii="Arial" w:hAnsi="Arial" w:cs="Arial"/>
          <w:sz w:val="22"/>
          <w:szCs w:val="22"/>
        </w:rPr>
        <w:t xml:space="preserve">prominent, visible </w:t>
      </w:r>
      <w:r w:rsidRPr="002B1005">
        <w:rPr>
          <w:rFonts w:ascii="Arial" w:hAnsi="Arial" w:cs="Arial"/>
          <w:sz w:val="22"/>
          <w:szCs w:val="22"/>
        </w:rPr>
        <w:t xml:space="preserve">table or area </w:t>
      </w:r>
      <w:r w:rsidR="00C476C7" w:rsidRPr="002B1005">
        <w:rPr>
          <w:rFonts w:ascii="Arial" w:hAnsi="Arial" w:cs="Arial"/>
          <w:sz w:val="22"/>
          <w:szCs w:val="22"/>
        </w:rPr>
        <w:t xml:space="preserve">on </w:t>
      </w:r>
      <w:r w:rsidRPr="002B1005">
        <w:rPr>
          <w:rFonts w:ascii="Arial" w:hAnsi="Arial" w:cs="Arial"/>
          <w:sz w:val="22"/>
          <w:szCs w:val="22"/>
        </w:rPr>
        <w:t>the day of the</w:t>
      </w:r>
      <w:r w:rsidR="00DA511C" w:rsidRPr="002B1005">
        <w:rPr>
          <w:rFonts w:ascii="Arial" w:hAnsi="Arial" w:cs="Arial"/>
          <w:sz w:val="22"/>
          <w:szCs w:val="22"/>
        </w:rPr>
        <w:t xml:space="preserve"> event for Free Arts </w:t>
      </w:r>
      <w:r w:rsidRPr="002B1005">
        <w:rPr>
          <w:rFonts w:ascii="Arial" w:hAnsi="Arial" w:cs="Arial"/>
          <w:sz w:val="22"/>
          <w:szCs w:val="22"/>
        </w:rPr>
        <w:t>to display information about our programs</w:t>
      </w:r>
      <w:r w:rsidR="007F5DAE" w:rsidRPr="002B1005">
        <w:rPr>
          <w:rFonts w:ascii="Arial" w:hAnsi="Arial" w:cs="Arial"/>
          <w:sz w:val="22"/>
          <w:szCs w:val="22"/>
        </w:rPr>
        <w:t>, if requested</w:t>
      </w:r>
      <w:r w:rsidRPr="002B1005">
        <w:rPr>
          <w:rFonts w:ascii="Arial" w:hAnsi="Arial" w:cs="Arial"/>
          <w:sz w:val="22"/>
          <w:szCs w:val="22"/>
        </w:rPr>
        <w:t>;</w:t>
      </w:r>
    </w:p>
    <w:p w14:paraId="6CFCD392" w14:textId="184EBAC5" w:rsidR="00781E2B" w:rsidRPr="002B1005" w:rsidRDefault="00781E2B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Ad</w:t>
      </w:r>
      <w:r w:rsidR="00DA511C" w:rsidRPr="002B1005">
        <w:rPr>
          <w:rFonts w:ascii="Arial" w:hAnsi="Arial" w:cs="Arial"/>
          <w:sz w:val="22"/>
          <w:szCs w:val="22"/>
        </w:rPr>
        <w:t>here to the Free Arts</w:t>
      </w:r>
      <w:r w:rsidRPr="002B1005">
        <w:rPr>
          <w:rFonts w:ascii="Arial" w:hAnsi="Arial" w:cs="Arial"/>
          <w:sz w:val="22"/>
          <w:szCs w:val="22"/>
        </w:rPr>
        <w:t xml:space="preserve"> graphic standards for use of the name, logo and color brand</w:t>
      </w:r>
      <w:r w:rsidR="00FF0D14" w:rsidRPr="002B1005">
        <w:rPr>
          <w:rFonts w:ascii="Arial" w:hAnsi="Arial" w:cs="Arial"/>
          <w:sz w:val="22"/>
          <w:szCs w:val="22"/>
        </w:rPr>
        <w:t xml:space="preserve"> and style guide when describing our organization</w:t>
      </w:r>
      <w:r w:rsidRPr="002B1005">
        <w:rPr>
          <w:rFonts w:ascii="Arial" w:hAnsi="Arial" w:cs="Arial"/>
          <w:sz w:val="22"/>
          <w:szCs w:val="22"/>
        </w:rPr>
        <w:t>;</w:t>
      </w:r>
    </w:p>
    <w:p w14:paraId="3A4D75CF" w14:textId="1F5FE7E4" w:rsidR="00781E2B" w:rsidRPr="002B1005" w:rsidRDefault="00781E2B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Utilize the Free Ar</w:t>
      </w:r>
      <w:r w:rsidR="00DA511C" w:rsidRPr="002B1005">
        <w:rPr>
          <w:rFonts w:ascii="Arial" w:hAnsi="Arial" w:cs="Arial"/>
          <w:sz w:val="22"/>
          <w:szCs w:val="22"/>
        </w:rPr>
        <w:t xml:space="preserve">ts </w:t>
      </w:r>
      <w:r w:rsidR="00A654B4" w:rsidRPr="002B1005">
        <w:rPr>
          <w:rFonts w:ascii="Arial" w:hAnsi="Arial" w:cs="Arial"/>
          <w:sz w:val="22"/>
          <w:szCs w:val="22"/>
        </w:rPr>
        <w:t xml:space="preserve">logo in a manner that is </w:t>
      </w:r>
      <w:r w:rsidRPr="002B1005">
        <w:rPr>
          <w:rFonts w:ascii="Arial" w:hAnsi="Arial" w:cs="Arial"/>
          <w:sz w:val="22"/>
          <w:szCs w:val="22"/>
        </w:rPr>
        <w:t>consistent</w:t>
      </w:r>
      <w:r w:rsidR="00363188" w:rsidRPr="002B1005">
        <w:rPr>
          <w:rFonts w:ascii="Arial" w:hAnsi="Arial" w:cs="Arial"/>
          <w:sz w:val="22"/>
          <w:szCs w:val="22"/>
        </w:rPr>
        <w:t xml:space="preserve"> and respectful of our core values and mission</w:t>
      </w:r>
      <w:r w:rsidR="00A654B4" w:rsidRPr="002B1005">
        <w:rPr>
          <w:rFonts w:ascii="Arial" w:hAnsi="Arial" w:cs="Arial"/>
          <w:sz w:val="22"/>
          <w:szCs w:val="22"/>
        </w:rPr>
        <w:t xml:space="preserve"> </w:t>
      </w:r>
      <w:r w:rsidR="00363188" w:rsidRPr="002B1005">
        <w:rPr>
          <w:rFonts w:ascii="Arial" w:hAnsi="Arial" w:cs="Arial"/>
          <w:sz w:val="22"/>
          <w:szCs w:val="22"/>
        </w:rPr>
        <w:t>to serve</w:t>
      </w:r>
      <w:r w:rsidRPr="002B1005">
        <w:rPr>
          <w:rFonts w:ascii="Arial" w:hAnsi="Arial" w:cs="Arial"/>
          <w:sz w:val="22"/>
          <w:szCs w:val="22"/>
        </w:rPr>
        <w:t xml:space="preserve"> </w:t>
      </w:r>
      <w:r w:rsidR="005A7773" w:rsidRPr="002B1005">
        <w:rPr>
          <w:rFonts w:ascii="Arial" w:hAnsi="Arial" w:cs="Arial"/>
          <w:sz w:val="22"/>
          <w:szCs w:val="22"/>
        </w:rPr>
        <w:t>children who have been abused, neglected, and/or homeless</w:t>
      </w:r>
      <w:r w:rsidRPr="002B1005">
        <w:rPr>
          <w:rFonts w:ascii="Arial" w:hAnsi="Arial" w:cs="Arial"/>
          <w:sz w:val="22"/>
          <w:szCs w:val="22"/>
        </w:rPr>
        <w:t>;</w:t>
      </w:r>
    </w:p>
    <w:p w14:paraId="3EE56A52" w14:textId="57BE031D" w:rsidR="00FD593B" w:rsidRPr="002B1005" w:rsidRDefault="00781E2B" w:rsidP="002B1005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Prior to distribution or print, provide any</w:t>
      </w:r>
      <w:r w:rsidR="00BE7AE6" w:rsidRPr="002B1005">
        <w:rPr>
          <w:rFonts w:ascii="Arial" w:hAnsi="Arial" w:cs="Arial"/>
          <w:sz w:val="22"/>
          <w:szCs w:val="22"/>
        </w:rPr>
        <w:t xml:space="preserve"> and all</w:t>
      </w:r>
      <w:r w:rsidRPr="002B1005">
        <w:rPr>
          <w:rFonts w:ascii="Arial" w:hAnsi="Arial" w:cs="Arial"/>
          <w:sz w:val="22"/>
          <w:szCs w:val="22"/>
        </w:rPr>
        <w:t xml:space="preserve"> promotional material ut</w:t>
      </w:r>
      <w:r w:rsidR="00DA511C" w:rsidRPr="002B1005">
        <w:rPr>
          <w:rFonts w:ascii="Arial" w:hAnsi="Arial" w:cs="Arial"/>
          <w:sz w:val="22"/>
          <w:szCs w:val="22"/>
        </w:rPr>
        <w:t>ilizing the Free Arts</w:t>
      </w:r>
      <w:r w:rsidRPr="002B1005">
        <w:rPr>
          <w:rFonts w:ascii="Arial" w:hAnsi="Arial" w:cs="Arial"/>
          <w:sz w:val="22"/>
          <w:szCs w:val="22"/>
        </w:rPr>
        <w:t xml:space="preserve"> name or logo for our review and approval</w:t>
      </w:r>
      <w:r w:rsidR="007F5DAE" w:rsidRPr="002B1005">
        <w:rPr>
          <w:rFonts w:ascii="Arial" w:hAnsi="Arial" w:cs="Arial"/>
          <w:sz w:val="22"/>
          <w:szCs w:val="22"/>
        </w:rPr>
        <w:t>;</w:t>
      </w:r>
    </w:p>
    <w:p w14:paraId="022CACD3" w14:textId="7427BC5F" w:rsidR="004170DF" w:rsidRPr="002B1005" w:rsidRDefault="004170DF" w:rsidP="002B1005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Obtain any necessary permits, licenses, contracts, or insurance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>Please attach completed copies to your Agreement</w:t>
      </w:r>
      <w:r w:rsidR="00D76804" w:rsidRPr="002B1005">
        <w:rPr>
          <w:rFonts w:ascii="Arial" w:hAnsi="Arial" w:cs="Arial"/>
          <w:sz w:val="22"/>
          <w:szCs w:val="22"/>
        </w:rPr>
        <w:t>;</w:t>
      </w:r>
    </w:p>
    <w:p w14:paraId="06EED6C0" w14:textId="2F8A53CA" w:rsidR="004170DF" w:rsidRPr="002B1005" w:rsidRDefault="004170DF" w:rsidP="002B1005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Indemnify and hol</w:t>
      </w:r>
      <w:r w:rsidR="00DA511C" w:rsidRPr="002B1005">
        <w:rPr>
          <w:rFonts w:ascii="Arial" w:hAnsi="Arial" w:cs="Arial"/>
          <w:sz w:val="22"/>
          <w:szCs w:val="22"/>
        </w:rPr>
        <w:t xml:space="preserve">d harmless Free Arts </w:t>
      </w:r>
      <w:r w:rsidRPr="002B1005">
        <w:rPr>
          <w:rFonts w:ascii="Arial" w:hAnsi="Arial" w:cs="Arial"/>
          <w:sz w:val="22"/>
          <w:szCs w:val="22"/>
        </w:rPr>
        <w:t>and all its officers, directors</w:t>
      </w:r>
      <w:r w:rsidR="007F5DAE" w:rsidRPr="002B1005">
        <w:rPr>
          <w:rFonts w:ascii="Arial" w:hAnsi="Arial" w:cs="Arial"/>
          <w:sz w:val="22"/>
          <w:szCs w:val="22"/>
        </w:rPr>
        <w:t>,</w:t>
      </w:r>
      <w:r w:rsidRPr="002B1005">
        <w:rPr>
          <w:rFonts w:ascii="Arial" w:hAnsi="Arial" w:cs="Arial"/>
          <w:sz w:val="22"/>
          <w:szCs w:val="22"/>
        </w:rPr>
        <w:t xml:space="preserve"> and employees from any and all claims and liabilities in any way related to the event activities.</w:t>
      </w:r>
    </w:p>
    <w:p w14:paraId="13B12ACB" w14:textId="77777777" w:rsidR="004170DF" w:rsidRPr="006C3798" w:rsidRDefault="004170DF">
      <w:pPr>
        <w:rPr>
          <w:rFonts w:ascii="Arial" w:hAnsi="Arial" w:cs="Arial"/>
          <w:sz w:val="22"/>
          <w:szCs w:val="22"/>
        </w:rPr>
      </w:pPr>
    </w:p>
    <w:p w14:paraId="0EC36A35" w14:textId="0B35C619" w:rsidR="00781E2B" w:rsidRDefault="008209C2">
      <w:p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For the event n</w:t>
      </w:r>
      <w:r w:rsidR="00DA511C" w:rsidRPr="002B1005">
        <w:rPr>
          <w:rFonts w:ascii="Arial" w:hAnsi="Arial" w:cs="Arial"/>
          <w:sz w:val="22"/>
          <w:szCs w:val="22"/>
        </w:rPr>
        <w:t xml:space="preserve">amed above, Free Arts </w:t>
      </w:r>
      <w:r w:rsidRPr="002B1005">
        <w:rPr>
          <w:rFonts w:ascii="Arial" w:hAnsi="Arial" w:cs="Arial"/>
          <w:sz w:val="22"/>
          <w:szCs w:val="22"/>
        </w:rPr>
        <w:t>agrees to:</w:t>
      </w:r>
    </w:p>
    <w:p w14:paraId="28FD5326" w14:textId="77777777" w:rsidR="002B1005" w:rsidRPr="002B1005" w:rsidRDefault="002B1005">
      <w:pPr>
        <w:rPr>
          <w:rFonts w:ascii="Arial" w:hAnsi="Arial" w:cs="Arial"/>
          <w:sz w:val="22"/>
          <w:szCs w:val="22"/>
        </w:rPr>
      </w:pPr>
    </w:p>
    <w:p w14:paraId="79CE2DE2" w14:textId="2D713D1F" w:rsidR="00A03A97" w:rsidRPr="002B1005" w:rsidRDefault="00781E2B" w:rsidP="002B1005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>Provide logo,</w:t>
      </w:r>
      <w:r w:rsidR="00116BA7" w:rsidRP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>graphic standards</w:t>
      </w:r>
      <w:r w:rsidR="00116BA7" w:rsidRPr="002B1005">
        <w:rPr>
          <w:rFonts w:ascii="Arial" w:hAnsi="Arial" w:cs="Arial"/>
          <w:sz w:val="22"/>
          <w:szCs w:val="22"/>
        </w:rPr>
        <w:t>, and style guide</w:t>
      </w:r>
      <w:r w:rsidRPr="002B1005">
        <w:rPr>
          <w:rFonts w:ascii="Arial" w:hAnsi="Arial" w:cs="Arial"/>
          <w:sz w:val="22"/>
          <w:szCs w:val="22"/>
        </w:rPr>
        <w:t xml:space="preserve"> </w:t>
      </w:r>
      <w:r w:rsidR="00116BA7" w:rsidRPr="002B1005">
        <w:rPr>
          <w:rFonts w:ascii="Arial" w:hAnsi="Arial" w:cs="Arial"/>
          <w:sz w:val="22"/>
          <w:szCs w:val="22"/>
        </w:rPr>
        <w:t>for event promotion</w:t>
      </w:r>
      <w:r w:rsidRPr="002B1005">
        <w:rPr>
          <w:rFonts w:ascii="Arial" w:hAnsi="Arial" w:cs="Arial"/>
          <w:sz w:val="22"/>
          <w:szCs w:val="22"/>
        </w:rPr>
        <w:t>;</w:t>
      </w:r>
    </w:p>
    <w:p w14:paraId="75C32940" w14:textId="644CA240" w:rsidR="009F0D9F" w:rsidRPr="002B1005" w:rsidRDefault="009F0D9F" w:rsidP="002B1005">
      <w:pPr>
        <w:pStyle w:val="ListParagraph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 xml:space="preserve">Provide </w:t>
      </w:r>
      <w:r w:rsidR="00116BA7" w:rsidRPr="002B1005">
        <w:rPr>
          <w:rFonts w:ascii="Arial" w:hAnsi="Arial" w:cs="Arial"/>
          <w:sz w:val="22"/>
          <w:szCs w:val="22"/>
        </w:rPr>
        <w:t>information about Free Arts to be made available during the e</w:t>
      </w:r>
      <w:r w:rsidR="009633D2" w:rsidRPr="002B1005">
        <w:rPr>
          <w:rFonts w:ascii="Arial" w:hAnsi="Arial" w:cs="Arial"/>
          <w:sz w:val="22"/>
          <w:szCs w:val="22"/>
        </w:rPr>
        <w:t>vent in the form of printed materials, videos, and/or staff or volunteer representatives</w:t>
      </w:r>
      <w:r w:rsidR="007F5DAE" w:rsidRPr="002B1005">
        <w:rPr>
          <w:rFonts w:ascii="Arial" w:hAnsi="Arial" w:cs="Arial"/>
          <w:sz w:val="22"/>
          <w:szCs w:val="22"/>
        </w:rPr>
        <w:t>;</w:t>
      </w:r>
    </w:p>
    <w:p w14:paraId="5B12854B" w14:textId="0F1576AE" w:rsidR="00793DDF" w:rsidRPr="002B1005" w:rsidRDefault="00793DDF" w:rsidP="002B1005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2B1005">
        <w:rPr>
          <w:rFonts w:ascii="Arial" w:hAnsi="Arial" w:cs="Arial"/>
          <w:sz w:val="22"/>
          <w:szCs w:val="22"/>
        </w:rPr>
        <w:t xml:space="preserve">If circumstances warrant, </w:t>
      </w:r>
      <w:r w:rsidR="00DA511C" w:rsidRPr="002B1005">
        <w:rPr>
          <w:rFonts w:ascii="Arial" w:hAnsi="Arial" w:cs="Arial"/>
          <w:sz w:val="22"/>
          <w:szCs w:val="22"/>
        </w:rPr>
        <w:t>Free Arts</w:t>
      </w:r>
      <w:r w:rsidRPr="002B1005">
        <w:rPr>
          <w:rFonts w:ascii="Arial" w:hAnsi="Arial" w:cs="Arial"/>
          <w:sz w:val="22"/>
          <w:szCs w:val="22"/>
        </w:rPr>
        <w:t xml:space="preserve"> may at any time through any of its directors</w:t>
      </w:r>
      <w:r w:rsidR="009633D2" w:rsidRPr="002B1005">
        <w:rPr>
          <w:rFonts w:ascii="Arial" w:hAnsi="Arial" w:cs="Arial"/>
          <w:sz w:val="22"/>
          <w:szCs w:val="22"/>
        </w:rPr>
        <w:t xml:space="preserve">, officers, or employees </w:t>
      </w:r>
      <w:r w:rsidRPr="002B1005">
        <w:rPr>
          <w:rFonts w:ascii="Arial" w:hAnsi="Arial" w:cs="Arial"/>
          <w:sz w:val="22"/>
          <w:szCs w:val="22"/>
        </w:rPr>
        <w:t xml:space="preserve">direct you to cancel </w:t>
      </w:r>
      <w:r w:rsidR="008604EC" w:rsidRPr="002B1005">
        <w:rPr>
          <w:rFonts w:ascii="Arial" w:hAnsi="Arial" w:cs="Arial"/>
          <w:sz w:val="22"/>
          <w:szCs w:val="22"/>
        </w:rPr>
        <w:t>Free Arts’ participation in this</w:t>
      </w:r>
      <w:r w:rsidRPr="002B1005">
        <w:rPr>
          <w:rFonts w:ascii="Arial" w:hAnsi="Arial" w:cs="Arial"/>
          <w:sz w:val="22"/>
          <w:szCs w:val="22"/>
        </w:rPr>
        <w:t xml:space="preserve"> activity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 xml:space="preserve">You hereby agree to cancel </w:t>
      </w:r>
      <w:r w:rsidR="008604EC" w:rsidRPr="002B1005">
        <w:rPr>
          <w:rFonts w:ascii="Arial" w:hAnsi="Arial" w:cs="Arial"/>
          <w:sz w:val="22"/>
          <w:szCs w:val="22"/>
        </w:rPr>
        <w:t>Free Arts participation</w:t>
      </w:r>
      <w:r w:rsidR="007F5DAE" w:rsidRPr="002B1005">
        <w:rPr>
          <w:rFonts w:ascii="Arial" w:hAnsi="Arial" w:cs="Arial"/>
          <w:sz w:val="22"/>
          <w:szCs w:val="22"/>
        </w:rPr>
        <w:t xml:space="preserve"> upon request</w:t>
      </w:r>
      <w:r w:rsidRPr="002B1005">
        <w:rPr>
          <w:rFonts w:ascii="Arial" w:hAnsi="Arial" w:cs="Arial"/>
          <w:sz w:val="22"/>
          <w:szCs w:val="22"/>
        </w:rPr>
        <w:t>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Pr="002B1005">
        <w:rPr>
          <w:rFonts w:ascii="Arial" w:hAnsi="Arial" w:cs="Arial"/>
          <w:sz w:val="22"/>
          <w:szCs w:val="22"/>
        </w:rPr>
        <w:t xml:space="preserve">If so directed, you further agree to release </w:t>
      </w:r>
      <w:r w:rsidR="00DA511C" w:rsidRPr="002B1005">
        <w:rPr>
          <w:rFonts w:ascii="Arial" w:hAnsi="Arial" w:cs="Arial"/>
          <w:sz w:val="22"/>
          <w:szCs w:val="22"/>
        </w:rPr>
        <w:t>Free Arts</w:t>
      </w:r>
      <w:r w:rsidRPr="002B1005">
        <w:rPr>
          <w:rFonts w:ascii="Arial" w:hAnsi="Arial" w:cs="Arial"/>
          <w:sz w:val="22"/>
          <w:szCs w:val="22"/>
        </w:rPr>
        <w:t>, and its officers, directors, and employees from any and all liability and connection to any such action.</w:t>
      </w:r>
    </w:p>
    <w:p w14:paraId="709070A0" w14:textId="77777777" w:rsidR="000260D1" w:rsidRPr="006C3798" w:rsidRDefault="000260D1" w:rsidP="00BE7AE6">
      <w:pPr>
        <w:rPr>
          <w:rFonts w:ascii="Arial" w:hAnsi="Arial" w:cs="Arial"/>
          <w:sz w:val="22"/>
          <w:szCs w:val="22"/>
        </w:rPr>
      </w:pPr>
    </w:p>
    <w:p w14:paraId="703D96EB" w14:textId="68D85549" w:rsidR="00E35CAA" w:rsidRPr="006C3798" w:rsidRDefault="00BE7AE6" w:rsidP="00E35CAA">
      <w:pPr>
        <w:rPr>
          <w:rFonts w:ascii="Arial" w:hAnsi="Arial" w:cs="Arial"/>
          <w:sz w:val="22"/>
          <w:szCs w:val="22"/>
        </w:rPr>
      </w:pPr>
      <w:r w:rsidRPr="006C3798">
        <w:rPr>
          <w:rFonts w:ascii="Arial" w:hAnsi="Arial" w:cs="Arial"/>
          <w:sz w:val="22"/>
          <w:szCs w:val="22"/>
        </w:rPr>
        <w:t>It is in the spirit of</w:t>
      </w:r>
      <w:r w:rsidR="00E35CAA" w:rsidRPr="006C3798">
        <w:rPr>
          <w:rFonts w:ascii="Arial" w:hAnsi="Arial" w:cs="Arial"/>
          <w:sz w:val="22"/>
          <w:szCs w:val="22"/>
        </w:rPr>
        <w:t xml:space="preserve"> collaboration</w:t>
      </w:r>
      <w:r w:rsidRPr="006C3798">
        <w:rPr>
          <w:rFonts w:ascii="Arial" w:hAnsi="Arial" w:cs="Arial"/>
          <w:sz w:val="22"/>
          <w:szCs w:val="22"/>
        </w:rPr>
        <w:t xml:space="preserve"> that we support this agreement.</w:t>
      </w:r>
      <w:r w:rsidR="002B1005">
        <w:rPr>
          <w:rFonts w:ascii="Arial" w:hAnsi="Arial" w:cs="Arial"/>
          <w:sz w:val="22"/>
          <w:szCs w:val="22"/>
        </w:rPr>
        <w:t xml:space="preserve"> </w:t>
      </w:r>
      <w:r w:rsidR="00E35CAA" w:rsidRPr="006C3798">
        <w:rPr>
          <w:rFonts w:ascii="Arial" w:hAnsi="Arial" w:cs="Arial"/>
          <w:sz w:val="22"/>
          <w:szCs w:val="22"/>
        </w:rPr>
        <w:t xml:space="preserve">We look forward to working with you and appreciate your enthusiasm for </w:t>
      </w:r>
      <w:r w:rsidR="009633D2" w:rsidRPr="006C3798">
        <w:rPr>
          <w:rFonts w:ascii="Arial" w:hAnsi="Arial" w:cs="Arial"/>
          <w:sz w:val="22"/>
          <w:szCs w:val="22"/>
        </w:rPr>
        <w:t>our mission to transform children’s trauma to resilience through the arts</w:t>
      </w:r>
      <w:r w:rsidR="00246E80" w:rsidRPr="006C3798">
        <w:rPr>
          <w:rFonts w:ascii="Arial" w:hAnsi="Arial" w:cs="Arial"/>
          <w:sz w:val="22"/>
          <w:szCs w:val="22"/>
        </w:rPr>
        <w:t>.</w:t>
      </w:r>
    </w:p>
    <w:p w14:paraId="05D3ABB0" w14:textId="2AC1573A" w:rsidR="00D80170" w:rsidRPr="006C3798" w:rsidRDefault="00D80170" w:rsidP="00BE7AE6">
      <w:pPr>
        <w:rPr>
          <w:rFonts w:ascii="Arial" w:hAnsi="Arial" w:cs="Arial"/>
          <w:sz w:val="22"/>
          <w:szCs w:val="22"/>
        </w:rPr>
      </w:pPr>
    </w:p>
    <w:p w14:paraId="563C1ABE" w14:textId="77777777" w:rsidR="00213F9C" w:rsidRPr="006C3798" w:rsidRDefault="00213F9C" w:rsidP="00BE7AE6">
      <w:pPr>
        <w:rPr>
          <w:rFonts w:ascii="Arial" w:hAnsi="Arial" w:cs="Arial"/>
          <w:sz w:val="22"/>
          <w:szCs w:val="22"/>
        </w:rPr>
      </w:pPr>
    </w:p>
    <w:p w14:paraId="246E2B39" w14:textId="2A42A2AE" w:rsidR="00EB0E79" w:rsidRDefault="00B54B58" w:rsidP="009F0D9F">
      <w:pPr>
        <w:rPr>
          <w:rFonts w:ascii="Arial" w:hAnsi="Arial" w:cs="Arial"/>
          <w:sz w:val="22"/>
          <w:szCs w:val="22"/>
        </w:rPr>
      </w:pPr>
      <w:r w:rsidRPr="006C3798">
        <w:rPr>
          <w:rFonts w:ascii="Arial" w:hAnsi="Arial" w:cs="Arial"/>
          <w:sz w:val="22"/>
          <w:szCs w:val="22"/>
        </w:rPr>
        <w:t xml:space="preserve">Signed, </w:t>
      </w:r>
    </w:p>
    <w:p w14:paraId="427D924E" w14:textId="788A658C" w:rsidR="00B43CF7" w:rsidRPr="006C3798" w:rsidRDefault="00B43CF7" w:rsidP="009F0D9F">
      <w:pPr>
        <w:rPr>
          <w:rFonts w:ascii="Arial" w:hAnsi="Arial" w:cs="Arial"/>
          <w:sz w:val="22"/>
          <w:szCs w:val="22"/>
        </w:rPr>
      </w:pPr>
    </w:p>
    <w:p w14:paraId="08483EBF" w14:textId="6DEC2E94" w:rsidR="00733C40" w:rsidRPr="006C3798" w:rsidRDefault="00160A76" w:rsidP="00B54B58">
      <w:pPr>
        <w:tabs>
          <w:tab w:val="left" w:pos="7200"/>
        </w:tabs>
        <w:rPr>
          <w:rFonts w:ascii="Arial" w:hAnsi="Arial" w:cs="Arial"/>
          <w:noProof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alias w:val="CLICK ICON TO INSERT PICTURE OF SIGNATURE"/>
          <w:tag w:val="Insert picture of signature"/>
          <w:id w:val="-1406906725"/>
          <w:showingPlcHdr/>
          <w:picture/>
        </w:sdtPr>
        <w:sdtContent>
          <w:r>
            <w:rPr>
              <w:rFonts w:ascii="Arial" w:hAnsi="Arial" w:cs="Arial"/>
              <w:noProof/>
              <w:sz w:val="22"/>
              <w:szCs w:val="22"/>
            </w:rPr>
            <w:drawing>
              <wp:inline distT="0" distB="0" distL="0" distR="0" wp14:anchorId="18C3C7DF" wp14:editId="29D78344">
                <wp:extent cx="830580" cy="426720"/>
                <wp:effectExtent l="0" t="0" r="762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>
        <w:rPr>
          <w:rFonts w:ascii="Arial" w:hAnsi="Arial" w:cs="Arial"/>
          <w:noProof/>
          <w:sz w:val="22"/>
          <w:szCs w:val="22"/>
        </w:rPr>
        <w:tab/>
      </w:r>
      <w:permStart w:id="1634882561" w:edGrp="everyone"/>
      <w:r>
        <w:rPr>
          <w:rFonts w:ascii="Arial" w:hAnsi="Arial" w:cs="Arial"/>
          <w:sz w:val="22"/>
          <w:szCs w:val="22"/>
        </w:rPr>
        <w:t>INSERT DATE HERE</w:t>
      </w:r>
      <w:permEnd w:id="1634882561"/>
    </w:p>
    <w:p w14:paraId="317CEA99" w14:textId="02E41FB0" w:rsidR="00B54B58" w:rsidRPr="006C3798" w:rsidRDefault="00415E10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1EDD4CB9">
          <v:rect id="_x0000_i1026" style="width:0;height:1.5pt" o:hralign="center" o:hrstd="t" o:hr="t" fillcolor="#aca899" stroked="f"/>
        </w:pict>
      </w:r>
    </w:p>
    <w:p w14:paraId="2040AE99" w14:textId="48A9D580" w:rsidR="00B54B58" w:rsidRDefault="00160A76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  <w:permStart w:id="213404626" w:edGrp="everyone"/>
      <w:r>
        <w:rPr>
          <w:rFonts w:ascii="Arial" w:hAnsi="Arial" w:cs="Arial"/>
          <w:sz w:val="22"/>
          <w:szCs w:val="22"/>
        </w:rPr>
        <w:t>[INSERT STAFF NAME HERE]</w:t>
      </w:r>
      <w:permEnd w:id="213404626"/>
      <w:r w:rsidR="00B54B58" w:rsidRPr="006C3798">
        <w:rPr>
          <w:rFonts w:ascii="Arial" w:hAnsi="Arial" w:cs="Arial"/>
          <w:sz w:val="22"/>
          <w:szCs w:val="22"/>
        </w:rPr>
        <w:tab/>
      </w:r>
      <w:proofErr w:type="gramStart"/>
      <w:r w:rsidR="00B54B58" w:rsidRPr="006C3798">
        <w:rPr>
          <w:rFonts w:ascii="Arial" w:hAnsi="Arial" w:cs="Arial"/>
          <w:sz w:val="22"/>
          <w:szCs w:val="22"/>
        </w:rPr>
        <w:t>Date</w:t>
      </w:r>
      <w:proofErr w:type="gramEnd"/>
    </w:p>
    <w:p w14:paraId="56571662" w14:textId="660295C0" w:rsidR="007A61E2" w:rsidRPr="006C3798" w:rsidRDefault="007A61E2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  <w:r w:rsidRPr="006C3798">
        <w:rPr>
          <w:rFonts w:ascii="Arial" w:hAnsi="Arial" w:cs="Arial"/>
          <w:sz w:val="22"/>
          <w:szCs w:val="22"/>
        </w:rPr>
        <w:t>Free Arts for Abused Children of Arizona</w:t>
      </w:r>
    </w:p>
    <w:p w14:paraId="6C76F434" w14:textId="77777777" w:rsidR="00B54B58" w:rsidRPr="006C3798" w:rsidRDefault="00B54B58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</w:p>
    <w:p w14:paraId="3F07CFB7" w14:textId="77777777" w:rsidR="00B43CF7" w:rsidRDefault="00B43CF7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</w:p>
    <w:p w14:paraId="2A8359D1" w14:textId="5A8F300B" w:rsidR="00B54B58" w:rsidRPr="006C3798" w:rsidRDefault="00415E10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alias w:val="CLICK ICON TO INSERT PICTURE OF SIGNATURE"/>
          <w:tag w:val="Insert picture of signature"/>
          <w:id w:val="1024051158"/>
          <w:showingPlcHdr/>
          <w:picture/>
        </w:sdtPr>
        <w:sdtEndPr/>
        <w:sdtContent>
          <w:r w:rsidR="00D6524B">
            <w:rPr>
              <w:rFonts w:ascii="Arial" w:hAnsi="Arial" w:cs="Arial"/>
              <w:noProof/>
              <w:sz w:val="22"/>
              <w:szCs w:val="22"/>
            </w:rPr>
            <w:drawing>
              <wp:inline distT="0" distB="0" distL="0" distR="0" wp14:anchorId="416E0132" wp14:editId="746E25AC">
                <wp:extent cx="830580" cy="426720"/>
                <wp:effectExtent l="0" t="0" r="7620" b="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0580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576665" w:rsidRPr="00576665">
        <w:rPr>
          <w:rFonts w:ascii="Arial" w:hAnsi="Arial" w:cs="Arial"/>
          <w:sz w:val="22"/>
          <w:szCs w:val="22"/>
        </w:rPr>
        <w:t xml:space="preserve"> </w:t>
      </w:r>
      <w:r w:rsidR="00D12D30">
        <w:rPr>
          <w:rFonts w:ascii="Arial" w:hAnsi="Arial" w:cs="Arial"/>
          <w:sz w:val="22"/>
          <w:szCs w:val="22"/>
        </w:rPr>
        <w:tab/>
        <w:t xml:space="preserve"> </w:t>
      </w:r>
      <w:permStart w:id="944718386" w:edGrp="everyone"/>
      <w:r w:rsidR="00D12D30">
        <w:rPr>
          <w:rFonts w:ascii="Arial" w:hAnsi="Arial" w:cs="Arial"/>
          <w:sz w:val="22"/>
          <w:szCs w:val="22"/>
        </w:rPr>
        <w:t>INSERT DATE HERE</w:t>
      </w:r>
      <w:permEnd w:id="944718386"/>
    </w:p>
    <w:p w14:paraId="5A05805B" w14:textId="4CE601DC" w:rsidR="007A61E2" w:rsidRPr="00907191" w:rsidRDefault="00415E10" w:rsidP="00B54B58">
      <w:pPr>
        <w:tabs>
          <w:tab w:val="left" w:pos="72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 w14:anchorId="2AD5223C">
          <v:rect id="_x0000_i1027" style="width:0;height:1.5pt" o:hralign="center" o:bullet="t" o:hrstd="t" o:hr="t" fillcolor="#aca899" stroked="f"/>
        </w:pict>
      </w:r>
      <w:permStart w:id="958344929" w:edGrp="everyone"/>
      <w:r w:rsidR="00D12D30">
        <w:rPr>
          <w:rFonts w:ascii="Arial" w:hAnsi="Arial" w:cs="Arial"/>
          <w:sz w:val="22"/>
          <w:szCs w:val="22"/>
        </w:rPr>
        <w:t>INSERT SIGNER’S NAME HERE</w:t>
      </w:r>
      <w:permEnd w:id="958344929"/>
      <w:r w:rsidR="007A61E2" w:rsidRPr="00907191">
        <w:rPr>
          <w:rFonts w:ascii="Arial" w:hAnsi="Arial" w:cs="Arial"/>
          <w:sz w:val="22"/>
          <w:szCs w:val="22"/>
        </w:rPr>
        <w:tab/>
        <w:t>Date</w:t>
      </w:r>
    </w:p>
    <w:p w14:paraId="6C12BE69" w14:textId="293FDDDC" w:rsidR="007375A2" w:rsidRPr="00907191" w:rsidRDefault="00D12D30">
      <w:pPr>
        <w:rPr>
          <w:rFonts w:ascii="Arial" w:hAnsi="Arial" w:cs="Arial"/>
          <w:sz w:val="22"/>
          <w:szCs w:val="22"/>
        </w:rPr>
      </w:pPr>
      <w:permStart w:id="176950539" w:edGrp="everyone"/>
      <w:r>
        <w:rPr>
          <w:rFonts w:ascii="Arial" w:hAnsi="Arial" w:cs="Arial"/>
          <w:sz w:val="22"/>
          <w:szCs w:val="22"/>
        </w:rPr>
        <w:t>INSERT ORGANIZATION NAME HERE</w:t>
      </w:r>
      <w:permEnd w:id="176950539"/>
    </w:p>
    <w:sectPr w:rsidR="007375A2" w:rsidRPr="00907191" w:rsidSect="0078446C">
      <w:headerReference w:type="default" r:id="rId12"/>
      <w:headerReference w:type="first" r:id="rId13"/>
      <w:footerReference w:type="first" r:id="rId14"/>
      <w:pgSz w:w="12240" w:h="15840"/>
      <w:pgMar w:top="720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54906E" w14:textId="77777777" w:rsidR="008B546C" w:rsidRDefault="008B546C">
      <w:r>
        <w:separator/>
      </w:r>
    </w:p>
  </w:endnote>
  <w:endnote w:type="continuationSeparator" w:id="0">
    <w:p w14:paraId="51D5A7BF" w14:textId="77777777" w:rsidR="008B546C" w:rsidRDefault="008B5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Nova Light">
    <w:altName w:val="Gill Sans Nova Light"/>
    <w:charset w:val="00"/>
    <w:family w:val="swiss"/>
    <w:pitch w:val="variable"/>
    <w:sig w:usb0="80000287" w:usb1="00000002" w:usb2="00000000" w:usb3="00000000" w:csb0="0000009F" w:csb1="00000000"/>
  </w:font>
  <w:font w:name="Gill Sans Nova">
    <w:altName w:val="Gill Sans Nova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BF69F" w14:textId="50F24ABF" w:rsidR="008B546C" w:rsidRPr="00D34E02" w:rsidRDefault="008B546C" w:rsidP="00D34E02">
    <w:pPr>
      <w:pStyle w:val="Footer"/>
      <w:tabs>
        <w:tab w:val="clear" w:pos="4320"/>
        <w:tab w:val="left" w:pos="5400"/>
      </w:tabs>
      <w:spacing w:line="100" w:lineRule="atLeast"/>
      <w:jc w:val="center"/>
      <w:rPr>
        <w:rFonts w:asciiTheme="minorHAnsi" w:hAnsiTheme="minorHAnsi"/>
      </w:rPr>
    </w:pPr>
    <w:r w:rsidRPr="00D34E02">
      <w:rPr>
        <w:rFonts w:asciiTheme="minorHAnsi" w:hAnsiTheme="minorHAnsi"/>
        <w:sz w:val="16"/>
        <w:szCs w:val="16"/>
      </w:rPr>
      <w:t>352 E</w:t>
    </w:r>
    <w:r>
      <w:rPr>
        <w:rFonts w:asciiTheme="minorHAnsi" w:hAnsiTheme="minorHAnsi"/>
        <w:sz w:val="16"/>
        <w:szCs w:val="16"/>
      </w:rPr>
      <w:t xml:space="preserve">ast </w:t>
    </w:r>
    <w:r w:rsidRPr="00D34E02">
      <w:rPr>
        <w:rFonts w:asciiTheme="minorHAnsi" w:hAnsiTheme="minorHAnsi"/>
        <w:sz w:val="16"/>
        <w:szCs w:val="16"/>
      </w:rPr>
      <w:t>Camelback R</w:t>
    </w:r>
    <w:r>
      <w:rPr>
        <w:rFonts w:asciiTheme="minorHAnsi" w:hAnsiTheme="minorHAnsi"/>
        <w:sz w:val="16"/>
        <w:szCs w:val="16"/>
      </w:rPr>
      <w:t xml:space="preserve">oad, Suite 101, </w:t>
    </w:r>
    <w:r w:rsidRPr="00D34E02">
      <w:rPr>
        <w:rFonts w:asciiTheme="minorHAnsi" w:hAnsiTheme="minorHAnsi"/>
        <w:sz w:val="16"/>
        <w:szCs w:val="16"/>
      </w:rPr>
      <w:t xml:space="preserve">Phoenix, </w:t>
    </w:r>
    <w:r>
      <w:rPr>
        <w:rFonts w:asciiTheme="minorHAnsi" w:hAnsiTheme="minorHAnsi"/>
        <w:sz w:val="16"/>
        <w:szCs w:val="16"/>
      </w:rPr>
      <w:t>AZ</w:t>
    </w:r>
    <w:r w:rsidRPr="00D34E02">
      <w:rPr>
        <w:rFonts w:asciiTheme="minorHAnsi" w:hAnsiTheme="minorHAnsi"/>
        <w:sz w:val="16"/>
        <w:szCs w:val="16"/>
      </w:rPr>
      <w:t xml:space="preserve"> 85012 </w:t>
    </w:r>
    <w:r w:rsidRPr="00D34E02">
      <w:rPr>
        <w:rFonts w:asciiTheme="minorHAnsi" w:hAnsiTheme="minorHAnsi"/>
        <w:b/>
        <w:color w:val="E35205"/>
        <w:sz w:val="18"/>
        <w:szCs w:val="18"/>
      </w:rPr>
      <w:t>•</w:t>
    </w:r>
    <w:r>
      <w:rPr>
        <w:rFonts w:asciiTheme="minorHAnsi" w:hAnsiTheme="minorHAnsi"/>
        <w:b/>
        <w:color w:val="FF3300"/>
        <w:sz w:val="18"/>
        <w:szCs w:val="18"/>
      </w:rPr>
      <w:t xml:space="preserve"> </w:t>
    </w:r>
    <w:r w:rsidRPr="00D34E02">
      <w:rPr>
        <w:rFonts w:asciiTheme="minorHAnsi" w:hAnsiTheme="minorHAnsi"/>
        <w:sz w:val="16"/>
        <w:szCs w:val="16"/>
      </w:rPr>
      <w:t xml:space="preserve">602-258-8100 </w:t>
    </w:r>
    <w:r w:rsidRPr="00D34E02">
      <w:rPr>
        <w:rFonts w:asciiTheme="minorHAnsi" w:hAnsiTheme="minorHAnsi"/>
        <w:b/>
        <w:color w:val="78BE20"/>
        <w:sz w:val="18"/>
        <w:szCs w:val="18"/>
      </w:rPr>
      <w:t>•</w:t>
    </w:r>
    <w:r w:rsidRPr="00D34E02">
      <w:rPr>
        <w:rFonts w:asciiTheme="minorHAnsi" w:hAnsiTheme="minorHAnsi"/>
        <w:sz w:val="18"/>
        <w:szCs w:val="18"/>
      </w:rPr>
      <w:t xml:space="preserve"> </w:t>
    </w:r>
    <w:hyperlink r:id="rId1" w:history="1">
      <w:r w:rsidRPr="00BF21BC">
        <w:rPr>
          <w:rStyle w:val="Hyperlink"/>
          <w:rFonts w:asciiTheme="minorHAnsi" w:hAnsiTheme="minorHAnsi"/>
          <w:sz w:val="18"/>
          <w:szCs w:val="18"/>
        </w:rPr>
        <w:t>info@freeartsaz.org</w:t>
      </w:r>
    </w:hyperlink>
    <w:r>
      <w:rPr>
        <w:rFonts w:asciiTheme="minorHAnsi" w:hAnsiTheme="minorHAnsi"/>
        <w:sz w:val="18"/>
        <w:szCs w:val="18"/>
      </w:rPr>
      <w:t xml:space="preserve"> </w:t>
    </w:r>
    <w:r w:rsidRPr="00D34E02">
      <w:rPr>
        <w:rFonts w:asciiTheme="minorHAnsi" w:hAnsiTheme="minorHAnsi"/>
        <w:b/>
        <w:bCs/>
        <w:color w:val="702F8A"/>
        <w:sz w:val="16"/>
        <w:szCs w:val="16"/>
      </w:rPr>
      <w:t>•</w:t>
    </w:r>
    <w:r w:rsidRPr="00D34E02">
      <w:rPr>
        <w:rFonts w:asciiTheme="minorHAnsi" w:hAnsiTheme="minorHAnsi"/>
        <w:b/>
        <w:bCs/>
        <w:color w:val="FFCC00"/>
        <w:sz w:val="16"/>
        <w:szCs w:val="16"/>
      </w:rPr>
      <w:t xml:space="preserve"> </w:t>
    </w:r>
    <w:r w:rsidRPr="00D34E02">
      <w:rPr>
        <w:rFonts w:asciiTheme="minorHAnsi" w:hAnsiTheme="minorHAnsi"/>
        <w:sz w:val="16"/>
        <w:szCs w:val="16"/>
      </w:rPr>
      <w:t>www.freeartsaz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336B6A" w14:textId="77777777" w:rsidR="008B546C" w:rsidRDefault="008B546C">
      <w:r>
        <w:separator/>
      </w:r>
    </w:p>
  </w:footnote>
  <w:footnote w:type="continuationSeparator" w:id="0">
    <w:p w14:paraId="46D01FFC" w14:textId="77777777" w:rsidR="008B546C" w:rsidRDefault="008B5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42885" w14:textId="77777777" w:rsidR="008B546C" w:rsidRDefault="008B546C" w:rsidP="00793DDF">
    <w:pPr>
      <w:pStyle w:val="Header"/>
      <w:jc w:val="center"/>
    </w:pPr>
  </w:p>
  <w:p w14:paraId="24333DF3" w14:textId="77777777" w:rsidR="008B546C" w:rsidRPr="00793DDF" w:rsidRDefault="008B546C" w:rsidP="00793DD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D80DA" w14:textId="18324F03" w:rsidR="008B546C" w:rsidRDefault="008B546C" w:rsidP="0078446C">
    <w:pPr>
      <w:pStyle w:val="Header"/>
      <w:jc w:val="center"/>
    </w:pPr>
    <w:r>
      <w:rPr>
        <w:noProof/>
      </w:rPr>
      <w:drawing>
        <wp:inline distT="0" distB="0" distL="0" distR="0" wp14:anchorId="67969FC6" wp14:editId="5F54A143">
          <wp:extent cx="1451224" cy="914400"/>
          <wp:effectExtent l="0" t="0" r="0" b="0"/>
          <wp:docPr id="4" name="Picture 4" descr="FreeArtsLogo-Tag-H-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FreeArtsLogo-Tag-H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1224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154EB1B" w14:textId="77777777" w:rsidR="008B546C" w:rsidRDefault="008B5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026" style="width:0;height:1.5pt" o:hralign="center" o:bullet="t" o:hrstd="t" o:hr="t" fillcolor="#aca899" stroked="f"/>
    </w:pict>
  </w:numPicBullet>
  <w:abstractNum w:abstractNumId="0" w15:restartNumberingAfterBreak="0">
    <w:nsid w:val="11620DD8"/>
    <w:multiLevelType w:val="hybridMultilevel"/>
    <w:tmpl w:val="A5CC03E0"/>
    <w:lvl w:ilvl="0" w:tplc="FFF293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5980E97"/>
    <w:multiLevelType w:val="hybridMultilevel"/>
    <w:tmpl w:val="F76EC6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A518D3"/>
    <w:multiLevelType w:val="hybridMultilevel"/>
    <w:tmpl w:val="1FB236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1B6709"/>
    <w:multiLevelType w:val="hybridMultilevel"/>
    <w:tmpl w:val="A5DC6664"/>
    <w:lvl w:ilvl="0" w:tplc="44806D4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B3355"/>
    <w:multiLevelType w:val="hybridMultilevel"/>
    <w:tmpl w:val="2708DE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A9D5E79"/>
    <w:multiLevelType w:val="hybridMultilevel"/>
    <w:tmpl w:val="4268F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C01E9E"/>
    <w:multiLevelType w:val="hybridMultilevel"/>
    <w:tmpl w:val="94167A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EC1767A"/>
    <w:multiLevelType w:val="multilevel"/>
    <w:tmpl w:val="0AFA793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0E1DF2"/>
    <w:multiLevelType w:val="hybridMultilevel"/>
    <w:tmpl w:val="0AFA7932"/>
    <w:lvl w:ilvl="0" w:tplc="44806D4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C54E3"/>
    <w:multiLevelType w:val="hybridMultilevel"/>
    <w:tmpl w:val="9044F19C"/>
    <w:lvl w:ilvl="0" w:tplc="44806D4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8"/>
      </w:rPr>
    </w:lvl>
    <w:lvl w:ilvl="1" w:tplc="A6D0256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EC4848"/>
    <w:multiLevelType w:val="hybridMultilevel"/>
    <w:tmpl w:val="8F9AA7F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8"/>
  </w:num>
  <w:num w:numId="5">
    <w:abstractNumId w:val="7"/>
  </w:num>
  <w:num w:numId="6">
    <w:abstractNumId w:val="9"/>
  </w:num>
  <w:num w:numId="7">
    <w:abstractNumId w:val="0"/>
  </w:num>
  <w:num w:numId="8">
    <w:abstractNumId w:val="5"/>
  </w:num>
  <w:num w:numId="9">
    <w:abstractNumId w:val="1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yMrc0NTQxNTaxtDBV0lEKTi0uzszPAykwNKgFAFK5w5otAAAA"/>
  </w:docVars>
  <w:rsids>
    <w:rsidRoot w:val="003F7FCF"/>
    <w:rsid w:val="000037CB"/>
    <w:rsid w:val="000200D4"/>
    <w:rsid w:val="000260D1"/>
    <w:rsid w:val="000361CB"/>
    <w:rsid w:val="00062365"/>
    <w:rsid w:val="00077495"/>
    <w:rsid w:val="000D65A1"/>
    <w:rsid w:val="000E60DE"/>
    <w:rsid w:val="00110F8E"/>
    <w:rsid w:val="00116BA7"/>
    <w:rsid w:val="00125E0D"/>
    <w:rsid w:val="00151251"/>
    <w:rsid w:val="00154029"/>
    <w:rsid w:val="00154693"/>
    <w:rsid w:val="00160A76"/>
    <w:rsid w:val="00174FA5"/>
    <w:rsid w:val="00181EF4"/>
    <w:rsid w:val="001A5EC8"/>
    <w:rsid w:val="001B01D9"/>
    <w:rsid w:val="001E295F"/>
    <w:rsid w:val="001F7D25"/>
    <w:rsid w:val="00201979"/>
    <w:rsid w:val="00202198"/>
    <w:rsid w:val="00204477"/>
    <w:rsid w:val="00211026"/>
    <w:rsid w:val="00213F9C"/>
    <w:rsid w:val="00215EF8"/>
    <w:rsid w:val="00243BAD"/>
    <w:rsid w:val="00246E80"/>
    <w:rsid w:val="00270AEF"/>
    <w:rsid w:val="0027297C"/>
    <w:rsid w:val="00294D5A"/>
    <w:rsid w:val="002B01D6"/>
    <w:rsid w:val="002B1005"/>
    <w:rsid w:val="002B3E4D"/>
    <w:rsid w:val="002D5698"/>
    <w:rsid w:val="00300B58"/>
    <w:rsid w:val="00313020"/>
    <w:rsid w:val="003130CB"/>
    <w:rsid w:val="003311CE"/>
    <w:rsid w:val="00331AAE"/>
    <w:rsid w:val="00332174"/>
    <w:rsid w:val="00332380"/>
    <w:rsid w:val="00345417"/>
    <w:rsid w:val="00363188"/>
    <w:rsid w:val="00367AFB"/>
    <w:rsid w:val="003C372E"/>
    <w:rsid w:val="003F5587"/>
    <w:rsid w:val="003F7FCF"/>
    <w:rsid w:val="00415E10"/>
    <w:rsid w:val="004170DF"/>
    <w:rsid w:val="00425FA8"/>
    <w:rsid w:val="00427CBE"/>
    <w:rsid w:val="004430CA"/>
    <w:rsid w:val="0047583A"/>
    <w:rsid w:val="00475BD6"/>
    <w:rsid w:val="004A0860"/>
    <w:rsid w:val="004D6780"/>
    <w:rsid w:val="004E5C76"/>
    <w:rsid w:val="004F1727"/>
    <w:rsid w:val="004F7D14"/>
    <w:rsid w:val="00513E45"/>
    <w:rsid w:val="005525C9"/>
    <w:rsid w:val="00576665"/>
    <w:rsid w:val="005A7773"/>
    <w:rsid w:val="005E66E5"/>
    <w:rsid w:val="005F6FD1"/>
    <w:rsid w:val="005F7AB5"/>
    <w:rsid w:val="0068461A"/>
    <w:rsid w:val="006B7009"/>
    <w:rsid w:val="006C3798"/>
    <w:rsid w:val="006C3F9B"/>
    <w:rsid w:val="006E49B8"/>
    <w:rsid w:val="00733C40"/>
    <w:rsid w:val="007375A2"/>
    <w:rsid w:val="00747038"/>
    <w:rsid w:val="00756328"/>
    <w:rsid w:val="0077094F"/>
    <w:rsid w:val="00770C41"/>
    <w:rsid w:val="00773F97"/>
    <w:rsid w:val="00781E2B"/>
    <w:rsid w:val="0078446C"/>
    <w:rsid w:val="00793DDF"/>
    <w:rsid w:val="007968A8"/>
    <w:rsid w:val="007A3FEA"/>
    <w:rsid w:val="007A5B81"/>
    <w:rsid w:val="007A61E2"/>
    <w:rsid w:val="007E087E"/>
    <w:rsid w:val="007E2E83"/>
    <w:rsid w:val="007F5DAE"/>
    <w:rsid w:val="008025CD"/>
    <w:rsid w:val="00804EA2"/>
    <w:rsid w:val="008209C2"/>
    <w:rsid w:val="008604EC"/>
    <w:rsid w:val="00885E25"/>
    <w:rsid w:val="008879EA"/>
    <w:rsid w:val="00897646"/>
    <w:rsid w:val="008B546C"/>
    <w:rsid w:val="008E24CF"/>
    <w:rsid w:val="008F1ED0"/>
    <w:rsid w:val="00907191"/>
    <w:rsid w:val="009071C5"/>
    <w:rsid w:val="00936019"/>
    <w:rsid w:val="00957F9C"/>
    <w:rsid w:val="009633D2"/>
    <w:rsid w:val="00973CBD"/>
    <w:rsid w:val="00982724"/>
    <w:rsid w:val="00994296"/>
    <w:rsid w:val="009A70E1"/>
    <w:rsid w:val="009B6EE3"/>
    <w:rsid w:val="009C074F"/>
    <w:rsid w:val="009C5044"/>
    <w:rsid w:val="009F0D9F"/>
    <w:rsid w:val="00A01D7F"/>
    <w:rsid w:val="00A03A97"/>
    <w:rsid w:val="00A040AE"/>
    <w:rsid w:val="00A226E2"/>
    <w:rsid w:val="00A5511E"/>
    <w:rsid w:val="00A63C0E"/>
    <w:rsid w:val="00A654B4"/>
    <w:rsid w:val="00AC5613"/>
    <w:rsid w:val="00AE2A83"/>
    <w:rsid w:val="00AE767D"/>
    <w:rsid w:val="00AF17EC"/>
    <w:rsid w:val="00B37964"/>
    <w:rsid w:val="00B43CF7"/>
    <w:rsid w:val="00B50E59"/>
    <w:rsid w:val="00B54B58"/>
    <w:rsid w:val="00B74C4A"/>
    <w:rsid w:val="00BA1A36"/>
    <w:rsid w:val="00BD324C"/>
    <w:rsid w:val="00BE23A9"/>
    <w:rsid w:val="00BE7AE6"/>
    <w:rsid w:val="00C25D6B"/>
    <w:rsid w:val="00C36A9B"/>
    <w:rsid w:val="00C476C7"/>
    <w:rsid w:val="00C540E4"/>
    <w:rsid w:val="00C6157A"/>
    <w:rsid w:val="00C67EF2"/>
    <w:rsid w:val="00C72A9D"/>
    <w:rsid w:val="00C759FF"/>
    <w:rsid w:val="00C87CB8"/>
    <w:rsid w:val="00CC10FA"/>
    <w:rsid w:val="00CC20AC"/>
    <w:rsid w:val="00CF71A4"/>
    <w:rsid w:val="00D114C4"/>
    <w:rsid w:val="00D12D30"/>
    <w:rsid w:val="00D175AF"/>
    <w:rsid w:val="00D34E02"/>
    <w:rsid w:val="00D50987"/>
    <w:rsid w:val="00D57280"/>
    <w:rsid w:val="00D60027"/>
    <w:rsid w:val="00D6524B"/>
    <w:rsid w:val="00D66DC7"/>
    <w:rsid w:val="00D76804"/>
    <w:rsid w:val="00D76B68"/>
    <w:rsid w:val="00D80170"/>
    <w:rsid w:val="00D9262C"/>
    <w:rsid w:val="00D96C88"/>
    <w:rsid w:val="00DA2617"/>
    <w:rsid w:val="00DA511C"/>
    <w:rsid w:val="00DA6F98"/>
    <w:rsid w:val="00DC4496"/>
    <w:rsid w:val="00DE17F3"/>
    <w:rsid w:val="00DE1BE2"/>
    <w:rsid w:val="00DF6141"/>
    <w:rsid w:val="00E04A41"/>
    <w:rsid w:val="00E2541D"/>
    <w:rsid w:val="00E25D08"/>
    <w:rsid w:val="00E35CAA"/>
    <w:rsid w:val="00E36677"/>
    <w:rsid w:val="00E62DD3"/>
    <w:rsid w:val="00E64B7F"/>
    <w:rsid w:val="00E664FA"/>
    <w:rsid w:val="00E668D7"/>
    <w:rsid w:val="00E71D45"/>
    <w:rsid w:val="00EB0E79"/>
    <w:rsid w:val="00EC46B6"/>
    <w:rsid w:val="00EE6C56"/>
    <w:rsid w:val="00EF1D1D"/>
    <w:rsid w:val="00EF53EE"/>
    <w:rsid w:val="00EF573D"/>
    <w:rsid w:val="00F03256"/>
    <w:rsid w:val="00F138AB"/>
    <w:rsid w:val="00F16D27"/>
    <w:rsid w:val="00F41C21"/>
    <w:rsid w:val="00F46EE6"/>
    <w:rsid w:val="00F527FE"/>
    <w:rsid w:val="00FB31FE"/>
    <w:rsid w:val="00FD593B"/>
    <w:rsid w:val="00FF0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604727"/>
  <w15:chartTrackingRefBased/>
  <w15:docId w15:val="{D785AB72-6249-4158-A64A-CC1027071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Hyperlink">
    <w:name w:val="Hyperlink"/>
    <w:rsid w:val="008209C2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1A5E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A5EC8"/>
    <w:rPr>
      <w:rFonts w:ascii="Segoe UI" w:hAnsi="Segoe UI" w:cs="Segoe UI"/>
      <w:sz w:val="18"/>
      <w:szCs w:val="18"/>
    </w:rPr>
  </w:style>
  <w:style w:type="character" w:customStyle="1" w:styleId="HeaderChar">
    <w:name w:val="Header Char"/>
    <w:link w:val="Header"/>
    <w:uiPriority w:val="99"/>
    <w:rsid w:val="0078446C"/>
    <w:rPr>
      <w:sz w:val="24"/>
      <w:szCs w:val="24"/>
    </w:rPr>
  </w:style>
  <w:style w:type="character" w:customStyle="1" w:styleId="FooterChar">
    <w:name w:val="Footer Char"/>
    <w:link w:val="Footer"/>
    <w:rsid w:val="0078446C"/>
    <w:rPr>
      <w:sz w:val="24"/>
      <w:szCs w:val="24"/>
    </w:rPr>
  </w:style>
  <w:style w:type="table" w:styleId="TableGrid">
    <w:name w:val="Table Grid"/>
    <w:basedOn w:val="TableNormal"/>
    <w:rsid w:val="00C540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540E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C3798"/>
    <w:rPr>
      <w:color w:val="808080"/>
    </w:rPr>
  </w:style>
  <w:style w:type="paragraph" w:styleId="ListParagraph">
    <w:name w:val="List Paragraph"/>
    <w:basedOn w:val="Normal"/>
    <w:uiPriority w:val="34"/>
    <w:qFormat/>
    <w:rsid w:val="002B10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velopment@freeartsaz.org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evelopment@freeartsaz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velopment@freeartsaz.org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freeartsaz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VCE">
      <a:majorFont>
        <a:latin typeface="Gill Sans Nova"/>
        <a:ea typeface=""/>
        <a:cs typeface=""/>
      </a:majorFont>
      <a:minorFont>
        <a:latin typeface="Gill Sans Nova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4FE503-A9A1-462D-9E9F-1375E7B44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726</Words>
  <Characters>4013</Characters>
  <Application>Microsoft Office Word</Application>
  <DocSecurity>8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Party Event Agreement</vt:lpstr>
    </vt:vector>
  </TitlesOfParts>
  <Company>Free Arts of Arizona</Company>
  <LinksUpToDate>false</LinksUpToDate>
  <CharactersWithSpaces>4730</CharactersWithSpaces>
  <SharedDoc>false</SharedDoc>
  <HLinks>
    <vt:vector size="6" baseType="variant">
      <vt:variant>
        <vt:i4>4718692</vt:i4>
      </vt:variant>
      <vt:variant>
        <vt:i4>0</vt:i4>
      </vt:variant>
      <vt:variant>
        <vt:i4>0</vt:i4>
      </vt:variant>
      <vt:variant>
        <vt:i4>5</vt:i4>
      </vt:variant>
      <vt:variant>
        <vt:lpwstr>mailto:rraygoza@freeartsaz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Party Event Agreement</dc:title>
  <dc:subject/>
  <dc:creator>Vince Evans</dc:creator>
  <cp:keywords/>
  <dc:description/>
  <cp:lastModifiedBy>Tenneille Choi</cp:lastModifiedBy>
  <cp:revision>4</cp:revision>
  <cp:lastPrinted>2018-01-08T16:19:00Z</cp:lastPrinted>
  <dcterms:created xsi:type="dcterms:W3CDTF">2021-02-24T21:38:00Z</dcterms:created>
  <dcterms:modified xsi:type="dcterms:W3CDTF">2021-02-24T21:46:00Z</dcterms:modified>
</cp:coreProperties>
</file>